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ADAB051" w14:textId="3A09C1EE" w:rsidR="00D663A9" w:rsidRPr="0043343F" w:rsidRDefault="00D663A9" w:rsidP="0043343F">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236191DE" w:rsidR="00B824B5" w:rsidRDefault="00B824B5"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r w:rsidR="0043343F">
        <w:rPr>
          <w:rFonts w:ascii="Verdana" w:eastAsia="Times New Roman" w:hAnsi="Verdana" w:cs="Calibri"/>
        </w:rPr>
        <w:t xml:space="preserve"> </w:t>
      </w:r>
    </w:p>
    <w:p w14:paraId="4E5BD5DB" w14:textId="77777777" w:rsidR="0043343F" w:rsidRDefault="0043343F" w:rsidP="00D663A9">
      <w:pPr>
        <w:spacing w:after="0" w:line="240" w:lineRule="auto"/>
        <w:textAlignment w:val="baseline"/>
        <w:rPr>
          <w:rFonts w:ascii="Verdana" w:eastAsia="Times New Roman" w:hAnsi="Verdana" w:cs="Calibri"/>
        </w:rPr>
      </w:pPr>
    </w:p>
    <w:p w14:paraId="7DA48B6A" w14:textId="0B4FD2ED" w:rsidR="0043343F" w:rsidRPr="0043343F" w:rsidRDefault="0043343F"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Note: </w:t>
      </w:r>
      <w:r w:rsidRPr="0043343F">
        <w:rPr>
          <w:rFonts w:ascii="Verdana" w:eastAsia="Times New Roman" w:hAnsi="Verdana" w:cs="Calibri"/>
          <w:highlight w:val="yellow"/>
        </w:rPr>
        <w:t>“</w:t>
      </w:r>
      <w:r w:rsidRPr="0043343F">
        <w:rPr>
          <w:rFonts w:ascii="Verdana" w:eastAsia="Times New Roman" w:hAnsi="Verdana" w:cs="Segoe UI"/>
          <w:i/>
          <w:iCs/>
          <w:sz w:val="20"/>
          <w:szCs w:val="20"/>
          <w:highlight w:val="yellow"/>
        </w:rPr>
        <w:t>Similarly, there must be devices on one network that cannot access resources on a different network.”</w:t>
      </w:r>
      <w:r>
        <w:rPr>
          <w:rFonts w:ascii="Verdana" w:eastAsia="Times New Roman" w:hAnsi="Verdana" w:cs="Segoe UI"/>
          <w:i/>
          <w:iCs/>
          <w:sz w:val="20"/>
          <w:szCs w:val="20"/>
        </w:rPr>
        <w:t xml:space="preserve"> </w:t>
      </w:r>
      <w:r>
        <w:rPr>
          <w:rFonts w:ascii="Verdana" w:eastAsia="Times New Roman" w:hAnsi="Verdana" w:cs="Segoe UI"/>
          <w:sz w:val="20"/>
          <w:szCs w:val="20"/>
        </w:rPr>
        <w:t>This functionality is part of test case #2. As such, it will be implemented in said test case.</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3DB3E8E2" w:rsidR="00D663A9" w:rsidRDefault="00CA3690" w:rsidP="00D663A9">
      <w:pPr>
        <w:spacing w:after="0" w:line="240" w:lineRule="auto"/>
        <w:textAlignment w:val="baseline"/>
        <w:rPr>
          <w:rFonts w:ascii="Verdana" w:eastAsia="Times New Roman" w:hAnsi="Verdana" w:cs="Calibri"/>
        </w:rPr>
      </w:pPr>
      <w:r w:rsidRPr="00CA3690">
        <w:rPr>
          <w:rFonts w:ascii="Verdana" w:eastAsia="Times New Roman" w:hAnsi="Verdana" w:cs="Calibri"/>
          <w:highlight w:val="yellow"/>
        </w:rPr>
        <w:t xml:space="preserve">Note: </w:t>
      </w:r>
      <w:proofErr w:type="gramStart"/>
      <w:r w:rsidR="00AA3C86" w:rsidRPr="00CA3690">
        <w:rPr>
          <w:rFonts w:ascii="Verdana" w:eastAsia="Times New Roman" w:hAnsi="Verdana" w:cs="Calibri"/>
          <w:highlight w:val="yellow"/>
        </w:rPr>
        <w:t>PC’S</w:t>
      </w:r>
      <w:proofErr w:type="gramEnd"/>
      <w:r w:rsidR="00AA3C86" w:rsidRPr="00CA3690">
        <w:rPr>
          <w:rFonts w:ascii="Verdana" w:eastAsia="Times New Roman" w:hAnsi="Verdana" w:cs="Calibri"/>
          <w:highlight w:val="yellow"/>
        </w:rPr>
        <w:t xml:space="preserve"> </w:t>
      </w:r>
      <w:r>
        <w:rPr>
          <w:rFonts w:ascii="Verdana" w:eastAsia="Times New Roman" w:hAnsi="Verdana" w:cs="Calibri"/>
          <w:highlight w:val="yellow"/>
        </w:rPr>
        <w:t>on</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gu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subnets</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hav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static</w:t>
      </w:r>
      <w:r w:rsidR="00AA3C86" w:rsidRPr="00CA3690">
        <w:rPr>
          <w:rFonts w:ascii="Verdana" w:eastAsia="Times New Roman" w:hAnsi="Verdana" w:cs="Calibri"/>
          <w:highlight w:val="yellow"/>
        </w:rPr>
        <w:t xml:space="preserve"> IP’S </w:t>
      </w:r>
      <w:r>
        <w:rPr>
          <w:rFonts w:ascii="Verdana" w:eastAsia="Times New Roman" w:hAnsi="Verdana" w:cs="Calibri"/>
          <w:highlight w:val="yellow"/>
        </w:rPr>
        <w:t>onl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mporaril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for</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is</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cas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hey</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will</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acquire</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dynamic</w:t>
      </w:r>
      <w:r w:rsidR="00AA3C86" w:rsidRPr="00CA3690">
        <w:rPr>
          <w:rFonts w:ascii="Verdana" w:eastAsia="Times New Roman" w:hAnsi="Verdana" w:cs="Calibri"/>
          <w:highlight w:val="yellow"/>
        </w:rPr>
        <w:t xml:space="preserve"> IP’S </w:t>
      </w:r>
      <w:r>
        <w:rPr>
          <w:rFonts w:ascii="Verdana" w:eastAsia="Times New Roman" w:hAnsi="Verdana" w:cs="Calibri"/>
          <w:highlight w:val="yellow"/>
        </w:rPr>
        <w:t>later</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in</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test</w:t>
      </w:r>
      <w:r w:rsidR="00AA3C86" w:rsidRPr="00CA3690">
        <w:rPr>
          <w:rFonts w:ascii="Verdana" w:eastAsia="Times New Roman" w:hAnsi="Verdana" w:cs="Calibri"/>
          <w:highlight w:val="yellow"/>
        </w:rPr>
        <w:t xml:space="preserve"> </w:t>
      </w:r>
      <w:r>
        <w:rPr>
          <w:rFonts w:ascii="Verdana" w:eastAsia="Times New Roman" w:hAnsi="Verdana" w:cs="Calibri"/>
          <w:highlight w:val="yellow"/>
        </w:rPr>
        <w:t>case</w:t>
      </w:r>
      <w:r w:rsidR="00AA3C86" w:rsidRPr="00CA3690">
        <w:rPr>
          <w:rFonts w:ascii="Verdana" w:eastAsia="Times New Roman" w:hAnsi="Verdana" w:cs="Calibri"/>
          <w:highlight w:val="yellow"/>
        </w:rPr>
        <w:t xml:space="preserve"> #4.</w:t>
      </w:r>
    </w:p>
    <w:p w14:paraId="4CAE0A49" w14:textId="3B0BD4ED" w:rsidR="00FD4446" w:rsidRDefault="00CA3690" w:rsidP="00CA3690">
      <w:pPr>
        <w:tabs>
          <w:tab w:val="left" w:pos="900"/>
        </w:tabs>
        <w:spacing w:after="0" w:line="240" w:lineRule="auto"/>
        <w:textAlignment w:val="baseline"/>
        <w:rPr>
          <w:rFonts w:ascii="Verdana" w:eastAsia="Times New Roman" w:hAnsi="Verdana" w:cs="Calibri"/>
        </w:rPr>
      </w:pPr>
      <w:r>
        <w:rPr>
          <w:rFonts w:ascii="Verdana" w:eastAsia="Times New Roman" w:hAnsi="Verdana" w:cs="Calibri"/>
        </w:rPr>
        <w:tab/>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844282"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r w:rsidR="006F1E3A">
        <w:rPr>
          <w:rFonts w:ascii="Verdana" w:eastAsia="Times New Roman" w:hAnsi="Verdana" w:cs="Calibri"/>
        </w:rPr>
        <w:t xml:space="preserve"> Relevant devices include ISP-Router, PC10, PC11, 192.168.18.0 /24, and 192.168.19.0 /24.</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5AF85668" w:rsidR="00D663A9" w:rsidRPr="00F922E3" w:rsidRDefault="004D29E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this test case is to use the ping command to verify the </w:t>
      </w:r>
      <w:proofErr w:type="gramStart"/>
      <w:r>
        <w:rPr>
          <w:rFonts w:ascii="Verdana" w:eastAsia="Times New Roman" w:hAnsi="Verdana" w:cs="Calibri"/>
        </w:rPr>
        <w:t>PC’s</w:t>
      </w:r>
      <w:proofErr w:type="gramEnd"/>
      <w:r>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55CFAF2"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r w:rsidR="006F1E3A">
        <w:rPr>
          <w:rFonts w:ascii="Verdana" w:eastAsia="Times New Roman" w:hAnsi="Verdana" w:cs="Calibri"/>
        </w:rPr>
        <w:t xml:space="preserve"> Relevant devices include SW1-SW6, L3SW1, L3SW3, and R1-R6. Relevant subnets include 192.168.3.0 /24 through 192.168.19.0 /24.</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5505C2C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F1E3A">
        <w:rPr>
          <w:rFonts w:ascii="Verdana" w:eastAsia="Times New Roman" w:hAnsi="Verdana" w:cs="Segoe UI"/>
          <w:noProof/>
          <w:sz w:val="18"/>
          <w:szCs w:val="18"/>
        </w:rPr>
        <w:drawing>
          <wp:inline distT="0" distB="0" distL="0" distR="0" wp14:anchorId="590F24BD" wp14:editId="0663CE4F">
            <wp:extent cx="5943600" cy="1636395"/>
            <wp:effectExtent l="0" t="0" r="0" b="1905"/>
            <wp:docPr id="684462720" name="Picture 684462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20" name="Picture 6844627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51806A85" w:rsidR="00D663A9" w:rsidRPr="00F922E3" w:rsidRDefault="00DA2B0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n this case is very simple. </w:t>
      </w:r>
      <w:r w:rsidR="00012F15">
        <w:rPr>
          <w:rFonts w:ascii="Verdana" w:eastAsia="Times New Roman" w:hAnsi="Verdana" w:cs="Calibri"/>
        </w:rPr>
        <w:t>When you o</w:t>
      </w:r>
      <w:r>
        <w:rPr>
          <w:rFonts w:ascii="Verdana" w:eastAsia="Times New Roman" w:hAnsi="Verdana" w:cs="Calibri"/>
        </w:rPr>
        <w:t>pen a CLI connection on the selected device, the AUP will show up</w:t>
      </w:r>
      <w:r w:rsidR="00012F15">
        <w:rPr>
          <w:rFonts w:ascii="Verdana" w:eastAsia="Times New Roman" w:hAnsi="Verdana" w:cs="Calibri"/>
        </w:rPr>
        <w:t>.</w:t>
      </w:r>
    </w:p>
    <w:p w14:paraId="3A42DE2E" w14:textId="6B448755"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lastRenderedPageBreak/>
        <w:t> </w:t>
      </w:r>
      <w:r w:rsidR="00AE03A2">
        <w:rPr>
          <w:rFonts w:ascii="Verdana" w:eastAsia="Times New Roman" w:hAnsi="Verdana" w:cs="Calibri Light"/>
          <w:noProof/>
          <w:color w:val="2F5496"/>
          <w:sz w:val="32"/>
          <w:szCs w:val="32"/>
        </w:rPr>
        <w:drawing>
          <wp:inline distT="0" distB="0" distL="0" distR="0" wp14:anchorId="0BA736E7" wp14:editId="470BE8F1">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3F08B4AD" w14:textId="4C0820CC" w:rsidR="00AE03A2" w:rsidRDefault="00AE03A2" w:rsidP="00D663A9">
      <w:pPr>
        <w:spacing w:after="0" w:line="240" w:lineRule="auto"/>
        <w:textAlignment w:val="baseline"/>
        <w:rPr>
          <w:rFonts w:ascii="Verdana" w:eastAsia="Times New Roman" w:hAnsi="Verdana" w:cs="Calibri"/>
        </w:rPr>
      </w:pPr>
    </w:p>
    <w:p w14:paraId="6EDF04AE" w14:textId="7CC3677E" w:rsidR="00AE03A2" w:rsidRDefault="00AE03A2" w:rsidP="00D663A9">
      <w:pPr>
        <w:spacing w:after="0" w:line="240" w:lineRule="auto"/>
        <w:textAlignment w:val="baseline"/>
        <w:rPr>
          <w:rFonts w:ascii="Verdana" w:eastAsia="Times New Roman" w:hAnsi="Verdana" w:cs="Calibri"/>
        </w:rPr>
      </w:pPr>
    </w:p>
    <w:p w14:paraId="3F3FCBA0" w14:textId="77777777" w:rsidR="00AE03A2" w:rsidRPr="00A17126" w:rsidRDefault="00AE03A2" w:rsidP="00AE03A2">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Packet Tracer does not have the functionality required for configuring login banners on the PC’s. </w:t>
      </w:r>
    </w:p>
    <w:p w14:paraId="6F663658" w14:textId="77777777" w:rsidR="00AE03A2" w:rsidRPr="00F922E3" w:rsidRDefault="00AE03A2" w:rsidP="00D663A9">
      <w:pPr>
        <w:spacing w:after="0" w:line="240" w:lineRule="auto"/>
        <w:textAlignment w:val="baseline"/>
        <w:rPr>
          <w:rFonts w:ascii="Verdana" w:eastAsia="Times New Roman" w:hAnsi="Verdana" w:cs="Segoe UI"/>
          <w:sz w:val="18"/>
          <w:szCs w:val="18"/>
        </w:rPr>
      </w:pP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0D738422" w:rsidR="00D663A9" w:rsidRDefault="00D663A9">
      <w:pPr>
        <w:rPr>
          <w:rFonts w:ascii="Verdana" w:eastAsia="Times New Roman" w:hAnsi="Verdana" w:cs="Calibri Light"/>
          <w:color w:val="2F5496"/>
          <w:sz w:val="32"/>
          <w:szCs w:val="32"/>
        </w:rPr>
      </w:pP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lastRenderedPageBreak/>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521623E6"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CA3690">
        <w:rPr>
          <w:rFonts w:ascii="Verdana" w:eastAsia="Times New Roman" w:hAnsi="Verdana" w:cs="Segoe UI"/>
          <w:i/>
          <w:iCs/>
          <w:sz w:val="20"/>
          <w:szCs w:val="20"/>
        </w:rPr>
        <w:t xml:space="preserve">Identify the Layer 2 devices that will become the </w:t>
      </w:r>
      <w:r w:rsidR="00C40ECC" w:rsidRPr="00CA3690">
        <w:rPr>
          <w:rFonts w:ascii="Verdana" w:eastAsia="Times New Roman" w:hAnsi="Verdana" w:cs="Segoe UI"/>
          <w:i/>
          <w:iCs/>
          <w:sz w:val="20"/>
          <w:szCs w:val="20"/>
        </w:rPr>
        <w:t>root bridge</w:t>
      </w:r>
      <w:r w:rsidRPr="00CA3690">
        <w:rPr>
          <w:rFonts w:ascii="Verdana" w:eastAsia="Times New Roman" w:hAnsi="Verdana" w:cs="Segoe UI"/>
          <w:i/>
          <w:iCs/>
          <w:sz w:val="20"/>
          <w:szCs w:val="20"/>
        </w:rPr>
        <w:t>.</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64D4BA2D"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r w:rsidR="001A636B">
        <w:rPr>
          <w:rFonts w:ascii="Verdana" w:eastAsia="Times New Roman" w:hAnsi="Verdana" w:cs="Calibri"/>
        </w:rPr>
        <w:t xml:space="preserve"> Relevant devices include SW1 through SW6.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30FC8CF3"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r w:rsidR="00695FB0">
        <w:rPr>
          <w:rFonts w:ascii="Verdana" w:eastAsia="Times New Roman" w:hAnsi="Verdana" w:cs="Calibri"/>
        </w:rPr>
        <w:t>Relevant devices include R3 and R4. Relevant subnets include 192.168.10.0 /24 through 192.168.12.0 /24.</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2FB92783"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w:t>
      </w:r>
      <w:r w:rsidR="002E5E77">
        <w:rPr>
          <w:rFonts w:ascii="Verdana" w:eastAsia="Times New Roman" w:hAnsi="Verdana" w:cs="Calibri Light"/>
        </w:rPr>
        <w:t>which</w:t>
      </w:r>
      <w:r>
        <w:rPr>
          <w:rFonts w:ascii="Verdana" w:eastAsia="Times New Roman" w:hAnsi="Verdana" w:cs="Calibri Light"/>
        </w:rPr>
        <w:t xml:space="preserve">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439AF7BA">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1"/>
      <w:r w:rsidR="00C46704" w:rsidRPr="00462CA7">
        <w:rPr>
          <w:rFonts w:ascii="Verdana" w:eastAsia="Times New Roman" w:hAnsi="Verdana"/>
        </w:rPr>
        <w:t>IP</w:t>
      </w:r>
      <w:r w:rsidR="004B00B8" w:rsidRPr="00462CA7">
        <w:rPr>
          <w:rFonts w:ascii="Verdana" w:eastAsia="Times New Roman" w:hAnsi="Verdana"/>
        </w:rPr>
        <w:t>Sec</w:t>
      </w:r>
      <w:commentRangeEnd w:id="1"/>
      <w:r w:rsidR="004B00B8" w:rsidRPr="00462CA7">
        <w:rPr>
          <w:rStyle w:val="CommentReference"/>
          <w:rFonts w:ascii="Verdana" w:eastAsiaTheme="minorHAnsi" w:hAnsi="Verdana" w:cstheme="minorBidi"/>
          <w:color w:val="auto"/>
        </w:rPr>
        <w:commentReference w:id="1"/>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53D18BB0" w14:textId="3D1820CA" w:rsidR="00747152" w:rsidRPr="00462CA7" w:rsidRDefault="00747152"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to ensure that communications between both Fenrir sites is encrypted and secure. This will be accomplished with the use of an IPsec site-to-site VPN tunnel. </w:t>
      </w:r>
      <w:r w:rsidR="00110F39">
        <w:rPr>
          <w:rFonts w:ascii="Verdana" w:eastAsia="Times New Roman" w:hAnsi="Verdana" w:cs="Calibri"/>
        </w:rPr>
        <w:t>Relevant devices include Router0, Router1, and the 192.168.10.0 /24, 192.168.11.0 /24, and 192.168.12.0 /24 subnets.</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14589B25"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747152">
        <w:rPr>
          <w:rFonts w:ascii="Verdana" w:eastAsia="Times New Roman" w:hAnsi="Verdana" w:cs="Segoe UI"/>
          <w:noProof/>
          <w:sz w:val="18"/>
          <w:szCs w:val="18"/>
        </w:rPr>
        <w:drawing>
          <wp:inline distT="0" distB="0" distL="0" distR="0" wp14:anchorId="2644A658" wp14:editId="75FF1F0F">
            <wp:extent cx="2540131" cy="1035103"/>
            <wp:effectExtent l="0" t="0" r="0" b="0"/>
            <wp:docPr id="1784544752" name="Picture 15" descr="A green and black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44752" name="Picture 15" descr="A green and black rectangular with black 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540131" cy="1035103"/>
                    </a:xfrm>
                    <a:prstGeom prst="rect">
                      <a:avLst/>
                    </a:prstGeom>
                  </pic:spPr>
                </pic:pic>
              </a:graphicData>
            </a:graphic>
          </wp:inline>
        </w:drawing>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655B53CB" w14:textId="2CB45557" w:rsidR="00D663A9" w:rsidRPr="00747152"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FB5DDE">
        <w:rPr>
          <w:rFonts w:ascii="Verdana" w:eastAsia="Times New Roman" w:hAnsi="Verdana" w:cs="Segoe UI"/>
          <w:noProof/>
          <w:sz w:val="18"/>
          <w:szCs w:val="18"/>
        </w:rPr>
        <w:drawing>
          <wp:inline distT="0" distB="0" distL="0" distR="0" wp14:anchorId="739C748E" wp14:editId="6A9D7D56">
            <wp:extent cx="5943600" cy="5200015"/>
            <wp:effectExtent l="0" t="0" r="0" b="635"/>
            <wp:docPr id="164353801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8016" name="Picture 13"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943600" cy="5200015"/>
                    </a:xfrm>
                    <a:prstGeom prst="rect">
                      <a:avLst/>
                    </a:prstGeom>
                  </pic:spPr>
                </pic:pic>
              </a:graphicData>
            </a:graphic>
          </wp:inline>
        </w:drawing>
      </w:r>
    </w:p>
    <w:p w14:paraId="046A79AA" w14:textId="77777777" w:rsidR="00FB5DDE" w:rsidRDefault="00FB5DDE" w:rsidP="00D663A9">
      <w:pPr>
        <w:spacing w:after="0" w:line="240" w:lineRule="auto"/>
        <w:textAlignment w:val="baseline"/>
        <w:rPr>
          <w:rFonts w:ascii="Verdana" w:eastAsia="Times New Roman" w:hAnsi="Verdana" w:cs="Calibri"/>
        </w:rPr>
      </w:pPr>
    </w:p>
    <w:p w14:paraId="7E679441" w14:textId="77777777" w:rsidR="00FB5DDE" w:rsidRDefault="00FB5DDE" w:rsidP="00D663A9">
      <w:pPr>
        <w:spacing w:after="0" w:line="240" w:lineRule="auto"/>
        <w:textAlignment w:val="baseline"/>
        <w:rPr>
          <w:rFonts w:ascii="Verdana" w:eastAsia="Times New Roman" w:hAnsi="Verdana" w:cs="Calibri"/>
        </w:rPr>
      </w:pPr>
    </w:p>
    <w:p w14:paraId="78362819" w14:textId="20C0068B" w:rsidR="00FB5DDE" w:rsidRDefault="00FB5DDE"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With the “show crypto </w:t>
      </w:r>
      <w:proofErr w:type="spellStart"/>
      <w:r>
        <w:rPr>
          <w:rFonts w:ascii="Verdana" w:eastAsia="Times New Roman" w:hAnsi="Verdana" w:cs="Calibri"/>
        </w:rPr>
        <w:t>ipsec</w:t>
      </w:r>
      <w:proofErr w:type="spellEnd"/>
      <w:r>
        <w:rPr>
          <w:rFonts w:ascii="Verdana" w:eastAsia="Times New Roman" w:hAnsi="Verdana" w:cs="Calibri"/>
        </w:rPr>
        <w:t xml:space="preserve"> </w:t>
      </w:r>
      <w:proofErr w:type="spellStart"/>
      <w:r>
        <w:rPr>
          <w:rFonts w:ascii="Verdana" w:eastAsia="Times New Roman" w:hAnsi="Verdana" w:cs="Calibri"/>
        </w:rPr>
        <w:t>sa</w:t>
      </w:r>
      <w:proofErr w:type="spellEnd"/>
      <w:r>
        <w:rPr>
          <w:rFonts w:ascii="Verdana" w:eastAsia="Times New Roman" w:hAnsi="Verdana" w:cs="Calibri"/>
        </w:rPr>
        <w:t>” command, I was able to verify the functionality of the IPsec tunnel on Router0.</w:t>
      </w:r>
      <w:r w:rsidR="00110F39">
        <w:rPr>
          <w:rFonts w:ascii="Verdana" w:eastAsia="Times New Roman" w:hAnsi="Verdana" w:cs="Calibri"/>
        </w:rPr>
        <w:t xml:space="preserve"> Pings were sent across the network beforehand to populate the fields shown in the command output.</w:t>
      </w:r>
      <w:r>
        <w:rPr>
          <w:rFonts w:ascii="Verdana" w:eastAsia="Times New Roman" w:hAnsi="Verdana" w:cs="Calibri"/>
        </w:rPr>
        <w:t xml:space="preserve"> What’s important here is the “pkts encrypt” field, which shows a counter of the packets which were encrypted and sent over the tunnel. This means that the site-to-site IPsec VPN between Fenrir Site 1 and 2 is working as intended. </w:t>
      </w:r>
    </w:p>
    <w:p w14:paraId="2EBC7A67" w14:textId="77777777" w:rsidR="00FB5DDE" w:rsidRDefault="00FB5DDE" w:rsidP="00D663A9">
      <w:pPr>
        <w:spacing w:after="0" w:line="240" w:lineRule="auto"/>
        <w:textAlignment w:val="baseline"/>
        <w:rPr>
          <w:rFonts w:ascii="Verdana" w:eastAsia="Times New Roman" w:hAnsi="Verdana" w:cs="Calibri"/>
        </w:rPr>
      </w:pPr>
    </w:p>
    <w:p w14:paraId="01E40462" w14:textId="531902BB" w:rsidR="00FB5DDE" w:rsidRDefault="00FB5DDE"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18A8F53" wp14:editId="4F392172">
            <wp:extent cx="5943600" cy="5173980"/>
            <wp:effectExtent l="0" t="0" r="0" b="7620"/>
            <wp:docPr id="37100659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06594" name="Picture 14" descr="A screenshot of a computer&#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6A51611F" w14:textId="77777777" w:rsidR="00FB5DDE" w:rsidRDefault="00FB5DDE" w:rsidP="00D663A9">
      <w:pPr>
        <w:spacing w:after="0" w:line="240" w:lineRule="auto"/>
        <w:textAlignment w:val="baseline"/>
        <w:rPr>
          <w:rFonts w:ascii="Verdana" w:eastAsia="Times New Roman" w:hAnsi="Verdana" w:cs="Segoe UI"/>
          <w:sz w:val="18"/>
          <w:szCs w:val="18"/>
        </w:rPr>
      </w:pPr>
    </w:p>
    <w:p w14:paraId="7C59C2F8" w14:textId="77777777" w:rsidR="00FB5DDE" w:rsidRDefault="00FB5DDE" w:rsidP="00D663A9">
      <w:pPr>
        <w:spacing w:after="0" w:line="240" w:lineRule="auto"/>
        <w:textAlignment w:val="baseline"/>
        <w:rPr>
          <w:rFonts w:ascii="Verdana" w:eastAsia="Times New Roman" w:hAnsi="Verdana" w:cs="Segoe UI"/>
          <w:sz w:val="18"/>
          <w:szCs w:val="18"/>
        </w:rPr>
      </w:pPr>
    </w:p>
    <w:p w14:paraId="11919CC2" w14:textId="0553621E" w:rsidR="00FB5DDE" w:rsidRPr="00FB5DDE" w:rsidRDefault="00FB5DDE" w:rsidP="00D663A9">
      <w:pPr>
        <w:spacing w:after="0" w:line="240" w:lineRule="auto"/>
        <w:textAlignment w:val="baseline"/>
        <w:rPr>
          <w:rFonts w:ascii="Verdana" w:eastAsia="Times New Roman" w:hAnsi="Verdana" w:cs="Segoe UI"/>
        </w:rPr>
      </w:pPr>
      <w:r w:rsidRPr="00FB5DDE">
        <w:rPr>
          <w:rFonts w:ascii="Verdana" w:eastAsia="Times New Roman" w:hAnsi="Verdana" w:cs="Segoe UI"/>
        </w:rPr>
        <w:t>Here’s the output of the same command, only this time on Router1.</w:t>
      </w:r>
      <w:r>
        <w:rPr>
          <w:rFonts w:ascii="Verdana" w:eastAsia="Times New Roman" w:hAnsi="Verdana" w:cs="Segoe UI"/>
        </w:rPr>
        <w:t xml:space="preserve"> Packets are being encrypted, and the tunnel is working as intended.</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C1DD81A" w14:textId="6D76CAA0" w:rsidR="00B3109C" w:rsidRDefault="00B3109C"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attempting to configure an IPsec VPN between R3 and R4, I realized that the routers do not have the capability to acquire the security license necessary for the configuration. Therefore, instead of potentially creating unwanted problems in the network, I will create another small network to showcase the IPsec VPN configuration. </w:t>
      </w:r>
    </w:p>
    <w:p w14:paraId="78BAE238" w14:textId="77777777" w:rsidR="00160508" w:rsidRDefault="00160508" w:rsidP="00D663A9">
      <w:pPr>
        <w:spacing w:after="0" w:line="240" w:lineRule="auto"/>
        <w:textAlignment w:val="baseline"/>
        <w:rPr>
          <w:rFonts w:ascii="Verdana" w:eastAsia="Times New Roman" w:hAnsi="Verdana" w:cs="Calibri"/>
        </w:rPr>
      </w:pPr>
    </w:p>
    <w:p w14:paraId="7EBF44EA" w14:textId="108EBBAE"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EC2B41D" wp14:editId="0247EBE9">
            <wp:extent cx="5416828" cy="2159111"/>
            <wp:effectExtent l="0" t="0" r="0" b="0"/>
            <wp:docPr id="62919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8885" name="Picture 1" descr="A screenshot of a computer&#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416828" cy="2159111"/>
                    </a:xfrm>
                    <a:prstGeom prst="rect">
                      <a:avLst/>
                    </a:prstGeom>
                  </pic:spPr>
                </pic:pic>
              </a:graphicData>
            </a:graphic>
          </wp:inline>
        </w:drawing>
      </w:r>
    </w:p>
    <w:p w14:paraId="45B13576" w14:textId="77777777" w:rsidR="00160508" w:rsidRDefault="00160508" w:rsidP="00D663A9">
      <w:pPr>
        <w:spacing w:after="0" w:line="240" w:lineRule="auto"/>
        <w:textAlignment w:val="baseline"/>
        <w:rPr>
          <w:rFonts w:ascii="Verdana" w:eastAsia="Times New Roman" w:hAnsi="Verdana" w:cs="Segoe UI"/>
          <w:sz w:val="18"/>
          <w:szCs w:val="18"/>
        </w:rPr>
      </w:pPr>
    </w:p>
    <w:p w14:paraId="140C3DEE" w14:textId="3E5F3CCC"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0.</w:t>
      </w:r>
      <w:r w:rsidR="00E017BA">
        <w:rPr>
          <w:rFonts w:ascii="Verdana" w:eastAsia="Times New Roman" w:hAnsi="Verdana" w:cs="Segoe UI"/>
          <w:sz w:val="18"/>
          <w:szCs w:val="18"/>
        </w:rPr>
        <w:t xml:space="preserve"> A security license is required for many security configurations, such as IPsec and ISAKMP. Therefore, it needs to be activated first. The license is acquired, and then the router is reloaded to activate the license.</w:t>
      </w:r>
    </w:p>
    <w:p w14:paraId="2D7405DB" w14:textId="77777777" w:rsidR="00160508" w:rsidRDefault="00160508" w:rsidP="00D663A9">
      <w:pPr>
        <w:spacing w:after="0" w:line="240" w:lineRule="auto"/>
        <w:textAlignment w:val="baseline"/>
        <w:rPr>
          <w:rFonts w:ascii="Verdana" w:eastAsia="Times New Roman" w:hAnsi="Verdana" w:cs="Segoe UI"/>
          <w:sz w:val="18"/>
          <w:szCs w:val="18"/>
        </w:rPr>
      </w:pPr>
    </w:p>
    <w:p w14:paraId="53B3342D" w14:textId="2BC5C48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5D106998" wp14:editId="6E649BC5">
            <wp:extent cx="5169166" cy="2343270"/>
            <wp:effectExtent l="0" t="0" r="0" b="0"/>
            <wp:docPr id="14760313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31313" name="Picture 2"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169166" cy="2343270"/>
                    </a:xfrm>
                    <a:prstGeom prst="rect">
                      <a:avLst/>
                    </a:prstGeom>
                  </pic:spPr>
                </pic:pic>
              </a:graphicData>
            </a:graphic>
          </wp:inline>
        </w:drawing>
      </w:r>
    </w:p>
    <w:p w14:paraId="5D1B911C" w14:textId="77777777" w:rsidR="00160508" w:rsidRDefault="00160508" w:rsidP="00D663A9">
      <w:pPr>
        <w:spacing w:after="0" w:line="240" w:lineRule="auto"/>
        <w:textAlignment w:val="baseline"/>
        <w:rPr>
          <w:rFonts w:ascii="Verdana" w:eastAsia="Times New Roman" w:hAnsi="Verdana" w:cs="Segoe UI"/>
          <w:sz w:val="18"/>
          <w:szCs w:val="18"/>
        </w:rPr>
      </w:pPr>
    </w:p>
    <w:p w14:paraId="20A660FD" w14:textId="7811046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1.</w:t>
      </w:r>
    </w:p>
    <w:p w14:paraId="100262AD" w14:textId="77777777" w:rsidR="00606C8F" w:rsidRDefault="00606C8F" w:rsidP="00D663A9">
      <w:pPr>
        <w:spacing w:after="0" w:line="240" w:lineRule="auto"/>
        <w:textAlignment w:val="baseline"/>
        <w:rPr>
          <w:rFonts w:ascii="Verdana" w:eastAsia="Times New Roman" w:hAnsi="Verdana" w:cs="Segoe UI"/>
          <w:sz w:val="18"/>
          <w:szCs w:val="18"/>
        </w:rPr>
      </w:pPr>
    </w:p>
    <w:p w14:paraId="2525FED2" w14:textId="42A195FC" w:rsidR="00606C8F" w:rsidRPr="00462CA7" w:rsidRDefault="00606C8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C03CF18" wp14:editId="2D26FA61">
            <wp:extent cx="5943600" cy="5387975"/>
            <wp:effectExtent l="0" t="0" r="0" b="3175"/>
            <wp:docPr id="3694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2560" name="Picture 1" descr="A screenshot of a computer&#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943600" cy="5387975"/>
                    </a:xfrm>
                    <a:prstGeom prst="rect">
                      <a:avLst/>
                    </a:prstGeom>
                  </pic:spPr>
                </pic:pic>
              </a:graphicData>
            </a:graphic>
          </wp:inline>
        </w:drawing>
      </w:r>
    </w:p>
    <w:p w14:paraId="66642884" w14:textId="4B60359A"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t> </w:t>
      </w:r>
    </w:p>
    <w:p w14:paraId="3D157F03" w14:textId="41965C36"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for the tunnel betwee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and R</w:t>
      </w:r>
      <w:r w:rsidR="00606C8F">
        <w:rPr>
          <w:rFonts w:ascii="Verdana" w:eastAsia="Times New Roman" w:hAnsi="Verdana" w:cs="Calibri Light"/>
          <w:sz w:val="26"/>
          <w:szCs w:val="26"/>
        </w:rPr>
        <w:t>outer1</w:t>
      </w:r>
      <w:r>
        <w:rPr>
          <w:rFonts w:ascii="Verdana" w:eastAsia="Times New Roman" w:hAnsi="Verdana" w:cs="Calibri Light"/>
          <w:sz w:val="26"/>
          <w:szCs w:val="26"/>
        </w:rPr>
        <w:t>.</w:t>
      </w:r>
      <w:r w:rsidR="00170E0A">
        <w:rPr>
          <w:rFonts w:ascii="Verdana" w:eastAsia="Times New Roman" w:hAnsi="Verdana" w:cs="Calibri Light"/>
          <w:sz w:val="26"/>
          <w:szCs w:val="26"/>
        </w:rPr>
        <w:t xml:space="preserve"> The ACL determines which traffic will actually be encrypted and sent over the IPsec tunnel.</w:t>
      </w:r>
    </w:p>
    <w:p w14:paraId="7A9C41E5" w14:textId="77777777" w:rsidR="00604717" w:rsidRDefault="00604717" w:rsidP="00D663A9">
      <w:pPr>
        <w:spacing w:after="0" w:line="240" w:lineRule="auto"/>
        <w:textAlignment w:val="baseline"/>
        <w:rPr>
          <w:rFonts w:ascii="Verdana" w:eastAsia="Times New Roman" w:hAnsi="Verdana" w:cs="Calibri Light"/>
          <w:sz w:val="26"/>
          <w:szCs w:val="26"/>
        </w:rPr>
      </w:pPr>
    </w:p>
    <w:p w14:paraId="1DDC6E73" w14:textId="277C6301" w:rsidR="00604717" w:rsidRDefault="00604717"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noProof/>
          <w:sz w:val="26"/>
          <w:szCs w:val="26"/>
        </w:rPr>
        <w:lastRenderedPageBreak/>
        <w:drawing>
          <wp:inline distT="0" distB="0" distL="0" distR="0" wp14:anchorId="69EEDA34" wp14:editId="7AA8F08C">
            <wp:extent cx="5943600" cy="5641975"/>
            <wp:effectExtent l="0" t="0" r="0" b="0"/>
            <wp:docPr id="8473723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7239" name="Picture 2" descr="A screenshot of a computer&#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943600" cy="5641975"/>
                    </a:xfrm>
                    <a:prstGeom prst="rect">
                      <a:avLst/>
                    </a:prstGeom>
                  </pic:spPr>
                </pic:pic>
              </a:graphicData>
            </a:graphic>
          </wp:inline>
        </w:drawing>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E21176E" w:rsidR="00875BD8" w:rsidRDefault="00875BD8" w:rsidP="00D663A9">
      <w:pPr>
        <w:spacing w:after="0" w:line="240" w:lineRule="auto"/>
        <w:textAlignment w:val="baseline"/>
        <w:rPr>
          <w:rFonts w:ascii="Verdana" w:eastAsia="Times New Roman" w:hAnsi="Verdana" w:cs="Segoe UI"/>
          <w:sz w:val="18"/>
          <w:szCs w:val="18"/>
        </w:rPr>
      </w:pPr>
    </w:p>
    <w:p w14:paraId="09369976" w14:textId="15E38CFD" w:rsidR="00875BD8" w:rsidRDefault="00875BD8" w:rsidP="00D663A9">
      <w:pPr>
        <w:spacing w:after="0" w:line="240" w:lineRule="auto"/>
        <w:textAlignment w:val="baseline"/>
        <w:rPr>
          <w:rFonts w:ascii="Verdana" w:eastAsia="Times New Roman" w:hAnsi="Verdana" w:cs="Segoe UI"/>
        </w:rPr>
      </w:pPr>
      <w:r w:rsidRPr="00604717">
        <w:rPr>
          <w:rFonts w:ascii="Verdana" w:eastAsia="Times New Roman" w:hAnsi="Verdana" w:cs="Segoe UI"/>
        </w:rPr>
        <w:t>Configuring an ACL on R</w:t>
      </w:r>
      <w:r w:rsidR="00604717" w:rsidRPr="00604717">
        <w:rPr>
          <w:rFonts w:ascii="Verdana" w:eastAsia="Times New Roman" w:hAnsi="Verdana" w:cs="Segoe UI"/>
        </w:rPr>
        <w:t>outer1</w:t>
      </w:r>
      <w:r w:rsidRPr="00604717">
        <w:rPr>
          <w:rFonts w:ascii="Verdana" w:eastAsia="Times New Roman" w:hAnsi="Verdana" w:cs="Segoe UI"/>
        </w:rPr>
        <w:t>. This is for the tunnel R</w:t>
      </w:r>
      <w:r w:rsidR="00604717" w:rsidRPr="00604717">
        <w:rPr>
          <w:rFonts w:ascii="Verdana" w:eastAsia="Times New Roman" w:hAnsi="Verdana" w:cs="Segoe UI"/>
        </w:rPr>
        <w:t>outer1</w:t>
      </w:r>
      <w:r w:rsidRPr="00604717">
        <w:rPr>
          <w:rFonts w:ascii="Verdana" w:eastAsia="Times New Roman" w:hAnsi="Verdana" w:cs="Segoe UI"/>
        </w:rPr>
        <w:t xml:space="preserve"> will have established with R</w:t>
      </w:r>
      <w:r w:rsidR="00604717" w:rsidRPr="00604717">
        <w:rPr>
          <w:rFonts w:ascii="Verdana" w:eastAsia="Times New Roman" w:hAnsi="Verdana" w:cs="Segoe UI"/>
        </w:rPr>
        <w:t>outer0.</w:t>
      </w:r>
    </w:p>
    <w:p w14:paraId="0C5830D2" w14:textId="77777777" w:rsidR="009F6F60" w:rsidRDefault="009F6F60" w:rsidP="00D663A9">
      <w:pPr>
        <w:spacing w:after="0" w:line="240" w:lineRule="auto"/>
        <w:textAlignment w:val="baseline"/>
        <w:rPr>
          <w:rFonts w:ascii="Verdana" w:eastAsia="Times New Roman" w:hAnsi="Verdana" w:cs="Segoe UI"/>
        </w:rPr>
      </w:pPr>
    </w:p>
    <w:p w14:paraId="28397DDD" w14:textId="055F6216" w:rsidR="009F6F60"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74299EB" wp14:editId="6BDA05E4">
            <wp:extent cx="5943600" cy="5432425"/>
            <wp:effectExtent l="0" t="0" r="0" b="0"/>
            <wp:docPr id="10247750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75069" name="Picture 3" descr="A screenshot of a computer&#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943600" cy="5432425"/>
                    </a:xfrm>
                    <a:prstGeom prst="rect">
                      <a:avLst/>
                    </a:prstGeom>
                  </pic:spPr>
                </pic:pic>
              </a:graphicData>
            </a:graphic>
          </wp:inline>
        </w:drawing>
      </w:r>
    </w:p>
    <w:p w14:paraId="554FEBD4" w14:textId="77777777" w:rsidR="002924EE" w:rsidRDefault="002924EE" w:rsidP="00D663A9">
      <w:pPr>
        <w:spacing w:after="0" w:line="240" w:lineRule="auto"/>
        <w:textAlignment w:val="baseline"/>
        <w:rPr>
          <w:rFonts w:ascii="Verdana" w:eastAsia="Times New Roman" w:hAnsi="Verdana" w:cs="Segoe UI"/>
        </w:rPr>
      </w:pPr>
    </w:p>
    <w:p w14:paraId="6DA20EDF" w14:textId="721E4D0B"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0</w:t>
      </w:r>
      <w:r w:rsidR="00170E0A">
        <w:rPr>
          <w:rFonts w:ascii="Verdana" w:eastAsia="Times New Roman" w:hAnsi="Verdana" w:cs="Segoe UI"/>
        </w:rPr>
        <w:t>. This enables the router to negotiate with another router on how they want to establish an IPsec association. Here I created the policy numbered 10, configured 256 bit AES encryption, pre-shared key authentication, and configured it to use group 5 for key exchange using Diffie-Hellman.</w:t>
      </w:r>
    </w:p>
    <w:p w14:paraId="1BE3F146" w14:textId="77777777" w:rsidR="002924EE" w:rsidRDefault="002924EE" w:rsidP="00D663A9">
      <w:pPr>
        <w:spacing w:after="0" w:line="240" w:lineRule="auto"/>
        <w:textAlignment w:val="baseline"/>
        <w:rPr>
          <w:rFonts w:ascii="Verdana" w:eastAsia="Times New Roman" w:hAnsi="Verdana" w:cs="Segoe UI"/>
        </w:rPr>
      </w:pPr>
    </w:p>
    <w:p w14:paraId="64AF1BC6" w14:textId="47326849"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3D78578" wp14:editId="57E7A766">
            <wp:extent cx="5943600" cy="5266690"/>
            <wp:effectExtent l="0" t="0" r="0" b="0"/>
            <wp:docPr id="6350374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37409" name="Picture 4" descr="A screenshot of a computer&#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943600" cy="5266690"/>
                    </a:xfrm>
                    <a:prstGeom prst="rect">
                      <a:avLst/>
                    </a:prstGeom>
                  </pic:spPr>
                </pic:pic>
              </a:graphicData>
            </a:graphic>
          </wp:inline>
        </w:drawing>
      </w:r>
    </w:p>
    <w:p w14:paraId="49D68B5E" w14:textId="77777777" w:rsidR="002924EE" w:rsidRDefault="002924EE" w:rsidP="00D663A9">
      <w:pPr>
        <w:spacing w:after="0" w:line="240" w:lineRule="auto"/>
        <w:textAlignment w:val="baseline"/>
        <w:rPr>
          <w:rFonts w:ascii="Verdana" w:eastAsia="Times New Roman" w:hAnsi="Verdana" w:cs="Segoe UI"/>
        </w:rPr>
      </w:pPr>
    </w:p>
    <w:p w14:paraId="04D884FC" w14:textId="0EF62BA6"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1.</w:t>
      </w:r>
      <w:r w:rsidR="00E552B8">
        <w:rPr>
          <w:rFonts w:ascii="Verdana" w:eastAsia="Times New Roman" w:hAnsi="Verdana" w:cs="Segoe UI"/>
        </w:rPr>
        <w:t xml:space="preserve"> The same configuration used on Router0 is also applied to Router1.</w:t>
      </w:r>
    </w:p>
    <w:p w14:paraId="7E527922" w14:textId="77777777" w:rsidR="00B074F4" w:rsidRDefault="00B074F4" w:rsidP="00D663A9">
      <w:pPr>
        <w:spacing w:after="0" w:line="240" w:lineRule="auto"/>
        <w:textAlignment w:val="baseline"/>
        <w:rPr>
          <w:rFonts w:ascii="Verdana" w:eastAsia="Times New Roman" w:hAnsi="Verdana" w:cs="Segoe UI"/>
        </w:rPr>
      </w:pPr>
    </w:p>
    <w:p w14:paraId="7A3DE830" w14:textId="36DE0353"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E3257EC" wp14:editId="551B6291">
            <wp:extent cx="5943600" cy="5616575"/>
            <wp:effectExtent l="0" t="0" r="0" b="3175"/>
            <wp:docPr id="75733424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34244" name="Picture 5" descr="A screenshot of a comput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943600" cy="5616575"/>
                    </a:xfrm>
                    <a:prstGeom prst="rect">
                      <a:avLst/>
                    </a:prstGeom>
                  </pic:spPr>
                </pic:pic>
              </a:graphicData>
            </a:graphic>
          </wp:inline>
        </w:drawing>
      </w:r>
    </w:p>
    <w:p w14:paraId="419EE2D2" w14:textId="77777777" w:rsidR="00B074F4" w:rsidRDefault="00B074F4" w:rsidP="00D663A9">
      <w:pPr>
        <w:spacing w:after="0" w:line="240" w:lineRule="auto"/>
        <w:textAlignment w:val="baseline"/>
        <w:rPr>
          <w:rFonts w:ascii="Verdana" w:eastAsia="Times New Roman" w:hAnsi="Verdana" w:cs="Segoe UI"/>
        </w:rPr>
      </w:pPr>
    </w:p>
    <w:p w14:paraId="00F94842" w14:textId="2BEB6F69"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Here I configured the pre-shared key to be “cisco”, and configured the peer address to be Router1’s outside interface.</w:t>
      </w:r>
    </w:p>
    <w:p w14:paraId="35086BE5" w14:textId="77777777" w:rsidR="00B074F4" w:rsidRDefault="00B074F4" w:rsidP="00D663A9">
      <w:pPr>
        <w:spacing w:after="0" w:line="240" w:lineRule="auto"/>
        <w:textAlignment w:val="baseline"/>
        <w:rPr>
          <w:rFonts w:ascii="Verdana" w:eastAsia="Times New Roman" w:hAnsi="Verdana" w:cs="Segoe UI"/>
        </w:rPr>
      </w:pPr>
    </w:p>
    <w:p w14:paraId="27483375" w14:textId="25CAF766"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681CA2F" wp14:editId="7AC9CFF7">
            <wp:extent cx="5943600" cy="5579110"/>
            <wp:effectExtent l="0" t="0" r="0" b="2540"/>
            <wp:docPr id="142047368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73687" name="Picture 6" descr="A screenshot of a computer&#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943600" cy="5579110"/>
                    </a:xfrm>
                    <a:prstGeom prst="rect">
                      <a:avLst/>
                    </a:prstGeom>
                  </pic:spPr>
                </pic:pic>
              </a:graphicData>
            </a:graphic>
          </wp:inline>
        </w:drawing>
      </w:r>
    </w:p>
    <w:p w14:paraId="3EE0AE56" w14:textId="77777777" w:rsidR="00B074F4" w:rsidRDefault="00B074F4" w:rsidP="00D663A9">
      <w:pPr>
        <w:spacing w:after="0" w:line="240" w:lineRule="auto"/>
        <w:textAlignment w:val="baseline"/>
        <w:rPr>
          <w:rFonts w:ascii="Verdana" w:eastAsia="Times New Roman" w:hAnsi="Verdana" w:cs="Segoe UI"/>
        </w:rPr>
      </w:pPr>
    </w:p>
    <w:p w14:paraId="535C8092" w14:textId="77777777" w:rsidR="00B074F4" w:rsidRDefault="00B074F4" w:rsidP="00D663A9">
      <w:pPr>
        <w:spacing w:after="0" w:line="240" w:lineRule="auto"/>
        <w:textAlignment w:val="baseline"/>
        <w:rPr>
          <w:rFonts w:ascii="Verdana" w:eastAsia="Times New Roman" w:hAnsi="Verdana" w:cs="Segoe UI"/>
        </w:rPr>
      </w:pPr>
    </w:p>
    <w:p w14:paraId="5F265D47" w14:textId="080E6EA3"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I applied the same configuration on Router1, only now with Router0’s outside interface as the peer.</w:t>
      </w:r>
    </w:p>
    <w:p w14:paraId="557CB9FE" w14:textId="77777777" w:rsidR="00A80020" w:rsidRDefault="00A80020" w:rsidP="00D663A9">
      <w:pPr>
        <w:spacing w:after="0" w:line="240" w:lineRule="auto"/>
        <w:textAlignment w:val="baseline"/>
        <w:rPr>
          <w:rFonts w:ascii="Verdana" w:eastAsia="Times New Roman" w:hAnsi="Verdana" w:cs="Segoe UI"/>
        </w:rPr>
      </w:pPr>
    </w:p>
    <w:p w14:paraId="4943C560" w14:textId="080BFD9F"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F0D7E06" wp14:editId="52717F43">
            <wp:extent cx="5943600" cy="5405120"/>
            <wp:effectExtent l="0" t="0" r="0" b="5080"/>
            <wp:docPr id="3909151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15105" name="Picture 7" descr="A screenshot of a comput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943600" cy="5405120"/>
                    </a:xfrm>
                    <a:prstGeom prst="rect">
                      <a:avLst/>
                    </a:prstGeom>
                  </pic:spPr>
                </pic:pic>
              </a:graphicData>
            </a:graphic>
          </wp:inline>
        </w:drawing>
      </w:r>
    </w:p>
    <w:p w14:paraId="1DAC51F0" w14:textId="77777777" w:rsidR="00A80020" w:rsidRDefault="00A80020" w:rsidP="00D663A9">
      <w:pPr>
        <w:spacing w:after="0" w:line="240" w:lineRule="auto"/>
        <w:textAlignment w:val="baseline"/>
        <w:rPr>
          <w:rFonts w:ascii="Verdana" w:eastAsia="Times New Roman" w:hAnsi="Verdana" w:cs="Segoe UI"/>
        </w:rPr>
      </w:pPr>
    </w:p>
    <w:p w14:paraId="2C67358C" w14:textId="3474E949" w:rsidR="00A80020" w:rsidRDefault="00A80020" w:rsidP="00D663A9">
      <w:pPr>
        <w:spacing w:after="0" w:line="240" w:lineRule="auto"/>
        <w:textAlignment w:val="baseline"/>
        <w:rPr>
          <w:rFonts w:ascii="Verdana" w:eastAsia="Times New Roman" w:hAnsi="Verdana" w:cs="Segoe UI"/>
        </w:rPr>
      </w:pPr>
    </w:p>
    <w:p w14:paraId="5020BE63" w14:textId="20A3089A" w:rsidR="00A80020"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transform set on Router0 to use ESP with 256 bit AES, and ESP-SHA with HMAC.</w:t>
      </w:r>
      <w:r w:rsidR="0012177D">
        <w:rPr>
          <w:rFonts w:ascii="Verdana" w:eastAsia="Times New Roman" w:hAnsi="Verdana" w:cs="Segoe UI"/>
        </w:rPr>
        <w:t xml:space="preserve"> I have named the transform set “Router-&gt;Router1”.</w:t>
      </w:r>
    </w:p>
    <w:p w14:paraId="2A5727BA" w14:textId="77777777" w:rsidR="00A80020" w:rsidRDefault="00A80020" w:rsidP="00D663A9">
      <w:pPr>
        <w:spacing w:after="0" w:line="240" w:lineRule="auto"/>
        <w:textAlignment w:val="baseline"/>
        <w:rPr>
          <w:rFonts w:ascii="Verdana" w:eastAsia="Times New Roman" w:hAnsi="Verdana" w:cs="Segoe UI"/>
        </w:rPr>
      </w:pPr>
    </w:p>
    <w:p w14:paraId="325D0FEA" w14:textId="06BA736D"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9EABE17" wp14:editId="3ADE3AF1">
            <wp:extent cx="5943600" cy="5483860"/>
            <wp:effectExtent l="0" t="0" r="0" b="2540"/>
            <wp:docPr id="134095311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112" name="Picture 8" descr="A screenshot of a computer&#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943600" cy="5483860"/>
                    </a:xfrm>
                    <a:prstGeom prst="rect">
                      <a:avLst/>
                    </a:prstGeom>
                  </pic:spPr>
                </pic:pic>
              </a:graphicData>
            </a:graphic>
          </wp:inline>
        </w:drawing>
      </w:r>
    </w:p>
    <w:p w14:paraId="4CDAB5A9" w14:textId="77777777" w:rsidR="00A80020" w:rsidRDefault="00A80020" w:rsidP="00D663A9">
      <w:pPr>
        <w:spacing w:after="0" w:line="240" w:lineRule="auto"/>
        <w:textAlignment w:val="baseline"/>
        <w:rPr>
          <w:rFonts w:ascii="Verdana" w:eastAsia="Times New Roman" w:hAnsi="Verdana" w:cs="Segoe UI"/>
        </w:rPr>
      </w:pPr>
    </w:p>
    <w:p w14:paraId="7BB953F3" w14:textId="22B7059E"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transform set on Router1.</w:t>
      </w:r>
      <w:r w:rsidR="0012177D">
        <w:rPr>
          <w:rFonts w:ascii="Verdana" w:eastAsia="Times New Roman" w:hAnsi="Verdana" w:cs="Segoe UI"/>
        </w:rPr>
        <w:t xml:space="preserve"> The configuration is the same for Router1, only now I have named it to be “Router1&gt;Router0”.</w:t>
      </w:r>
    </w:p>
    <w:p w14:paraId="796D8B78" w14:textId="77777777" w:rsidR="004E1180" w:rsidRDefault="004E1180" w:rsidP="00D663A9">
      <w:pPr>
        <w:spacing w:after="0" w:line="240" w:lineRule="auto"/>
        <w:textAlignment w:val="baseline"/>
        <w:rPr>
          <w:rFonts w:ascii="Verdana" w:eastAsia="Times New Roman" w:hAnsi="Verdana" w:cs="Segoe UI"/>
        </w:rPr>
      </w:pPr>
    </w:p>
    <w:p w14:paraId="7A72344D" w14:textId="56DC0DD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30C55A3" wp14:editId="1FD19448">
            <wp:extent cx="5943600" cy="5448935"/>
            <wp:effectExtent l="0" t="0" r="0" b="0"/>
            <wp:docPr id="13508578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57856" name="Picture 9" descr="A screenshot of a comput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943600" cy="5448935"/>
                    </a:xfrm>
                    <a:prstGeom prst="rect">
                      <a:avLst/>
                    </a:prstGeom>
                  </pic:spPr>
                </pic:pic>
              </a:graphicData>
            </a:graphic>
          </wp:inline>
        </w:drawing>
      </w:r>
    </w:p>
    <w:p w14:paraId="13A1D7C8" w14:textId="77777777" w:rsidR="004E1180" w:rsidRDefault="004E1180" w:rsidP="00D663A9">
      <w:pPr>
        <w:spacing w:after="0" w:line="240" w:lineRule="auto"/>
        <w:textAlignment w:val="baseline"/>
        <w:rPr>
          <w:rFonts w:ascii="Verdana" w:eastAsia="Times New Roman" w:hAnsi="Verdana" w:cs="Segoe UI"/>
        </w:rPr>
      </w:pPr>
    </w:p>
    <w:p w14:paraId="1F852267" w14:textId="4F04FD2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0.</w:t>
      </w:r>
      <w:r w:rsidR="0012177D">
        <w:rPr>
          <w:rFonts w:ascii="Verdana" w:eastAsia="Times New Roman" w:hAnsi="Verdana" w:cs="Segoe UI"/>
        </w:rPr>
        <w:t xml:space="preserve"> It is named “</w:t>
      </w:r>
      <w:proofErr w:type="spellStart"/>
      <w:r w:rsidR="0012177D">
        <w:rPr>
          <w:rFonts w:ascii="Verdana" w:eastAsia="Times New Roman" w:hAnsi="Verdana" w:cs="Segoe UI"/>
        </w:rPr>
        <w:t>fenrir</w:t>
      </w:r>
      <w:proofErr w:type="spellEnd"/>
      <w:r w:rsidR="0012177D">
        <w:rPr>
          <w:rFonts w:ascii="Verdana" w:eastAsia="Times New Roman" w:hAnsi="Verdana" w:cs="Segoe UI"/>
        </w:rPr>
        <w:t>-map” and the peer has been set to Router1’s outside interface. Group5 Diffie-Hellman is used again with PFS, and the default security association lifetime is configured. Then, the transform set is set to the crypto map, and it will match based on the ACL I configured earlier, ACL 150.</w:t>
      </w:r>
    </w:p>
    <w:p w14:paraId="21D05B3C" w14:textId="77777777" w:rsidR="004E1180" w:rsidRDefault="004E1180" w:rsidP="00D663A9">
      <w:pPr>
        <w:spacing w:after="0" w:line="240" w:lineRule="auto"/>
        <w:textAlignment w:val="baseline"/>
        <w:rPr>
          <w:rFonts w:ascii="Verdana" w:eastAsia="Times New Roman" w:hAnsi="Verdana" w:cs="Segoe UI"/>
        </w:rPr>
      </w:pPr>
    </w:p>
    <w:p w14:paraId="743AD317" w14:textId="7ED30B1F"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015EACEF" wp14:editId="33DCC1CF">
            <wp:extent cx="5943600" cy="5261610"/>
            <wp:effectExtent l="0" t="0" r="0" b="0"/>
            <wp:docPr id="19019587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58737" name="Picture 10"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943600" cy="5261610"/>
                    </a:xfrm>
                    <a:prstGeom prst="rect">
                      <a:avLst/>
                    </a:prstGeom>
                  </pic:spPr>
                </pic:pic>
              </a:graphicData>
            </a:graphic>
          </wp:inline>
        </w:drawing>
      </w:r>
    </w:p>
    <w:p w14:paraId="2D594F48" w14:textId="77777777" w:rsidR="004E1180" w:rsidRDefault="004E1180" w:rsidP="00D663A9">
      <w:pPr>
        <w:spacing w:after="0" w:line="240" w:lineRule="auto"/>
        <w:textAlignment w:val="baseline"/>
        <w:rPr>
          <w:rFonts w:ascii="Verdana" w:eastAsia="Times New Roman" w:hAnsi="Verdana" w:cs="Segoe UI"/>
        </w:rPr>
      </w:pPr>
    </w:p>
    <w:p w14:paraId="6FF76B9C" w14:textId="77777777" w:rsidR="004E1180" w:rsidRDefault="004E1180" w:rsidP="00D663A9">
      <w:pPr>
        <w:spacing w:after="0" w:line="240" w:lineRule="auto"/>
        <w:textAlignment w:val="baseline"/>
        <w:rPr>
          <w:rFonts w:ascii="Verdana" w:eastAsia="Times New Roman" w:hAnsi="Verdana" w:cs="Segoe UI"/>
        </w:rPr>
      </w:pPr>
    </w:p>
    <w:p w14:paraId="42694E44" w14:textId="5ED61876"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1.</w:t>
      </w:r>
      <w:r w:rsidR="0012177D">
        <w:rPr>
          <w:rFonts w:ascii="Verdana" w:eastAsia="Times New Roman" w:hAnsi="Verdana" w:cs="Segoe UI"/>
        </w:rPr>
        <w:t xml:space="preserve"> The difference here is that the peer has been changed to Router0’s outside interface, and the </w:t>
      </w:r>
      <w:proofErr w:type="spellStart"/>
      <w:r w:rsidR="0012177D">
        <w:rPr>
          <w:rFonts w:ascii="Verdana" w:eastAsia="Times New Roman" w:hAnsi="Verdana" w:cs="Segoe UI"/>
        </w:rPr>
        <w:t>decription</w:t>
      </w:r>
      <w:proofErr w:type="spellEnd"/>
      <w:r w:rsidR="0012177D">
        <w:rPr>
          <w:rFonts w:ascii="Verdana" w:eastAsia="Times New Roman" w:hAnsi="Verdana" w:cs="Segoe UI"/>
        </w:rPr>
        <w:t xml:space="preserve"> has also been changed to “Router1&gt;Router0” for clarity.</w:t>
      </w:r>
    </w:p>
    <w:p w14:paraId="147C1096" w14:textId="77777777" w:rsidR="00051FF9" w:rsidRDefault="00051FF9" w:rsidP="00D663A9">
      <w:pPr>
        <w:spacing w:after="0" w:line="240" w:lineRule="auto"/>
        <w:textAlignment w:val="baseline"/>
        <w:rPr>
          <w:rFonts w:ascii="Verdana" w:eastAsia="Times New Roman" w:hAnsi="Verdana" w:cs="Segoe UI"/>
        </w:rPr>
      </w:pPr>
    </w:p>
    <w:p w14:paraId="4DF6B838" w14:textId="40D534FC"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E5E72D9" wp14:editId="41878FF0">
            <wp:extent cx="5943600" cy="5239385"/>
            <wp:effectExtent l="0" t="0" r="0" b="0"/>
            <wp:docPr id="118614196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41967" name="Picture 11" descr="A screenshot of a computer&#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5943600" cy="5239385"/>
                    </a:xfrm>
                    <a:prstGeom prst="rect">
                      <a:avLst/>
                    </a:prstGeom>
                  </pic:spPr>
                </pic:pic>
              </a:graphicData>
            </a:graphic>
          </wp:inline>
        </w:drawing>
      </w:r>
    </w:p>
    <w:p w14:paraId="72E65CD1" w14:textId="77777777" w:rsidR="00051FF9" w:rsidRDefault="00051FF9" w:rsidP="00D663A9">
      <w:pPr>
        <w:spacing w:after="0" w:line="240" w:lineRule="auto"/>
        <w:textAlignment w:val="baseline"/>
        <w:rPr>
          <w:rFonts w:ascii="Verdana" w:eastAsia="Times New Roman" w:hAnsi="Verdana" w:cs="Segoe UI"/>
        </w:rPr>
      </w:pPr>
    </w:p>
    <w:p w14:paraId="79F6D72F" w14:textId="6B4A6F50"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0’s outside interface.</w:t>
      </w:r>
      <w:r w:rsidR="00F255F6">
        <w:rPr>
          <w:rFonts w:ascii="Verdana" w:eastAsia="Times New Roman" w:hAnsi="Verdana" w:cs="Segoe UI"/>
        </w:rPr>
        <w:t xml:space="preserve"> This is done by going into interface configuration mode of the </w:t>
      </w:r>
      <w:proofErr w:type="gramStart"/>
      <w:r w:rsidR="00F255F6">
        <w:rPr>
          <w:rFonts w:ascii="Verdana" w:eastAsia="Times New Roman" w:hAnsi="Verdana" w:cs="Segoe UI"/>
        </w:rPr>
        <w:t>router’s</w:t>
      </w:r>
      <w:proofErr w:type="gramEnd"/>
      <w:r w:rsidR="00F255F6">
        <w:rPr>
          <w:rFonts w:ascii="Verdana" w:eastAsia="Times New Roman" w:hAnsi="Verdana" w:cs="Segoe UI"/>
        </w:rPr>
        <w:t xml:space="preserve"> outside interface; the one we are establishing a tunnel on(G0/0), and using the command “crypto map [map]”.</w:t>
      </w:r>
    </w:p>
    <w:p w14:paraId="30198991" w14:textId="77777777" w:rsidR="00051FF9" w:rsidRDefault="00051FF9" w:rsidP="00D663A9">
      <w:pPr>
        <w:spacing w:after="0" w:line="240" w:lineRule="auto"/>
        <w:textAlignment w:val="baseline"/>
        <w:rPr>
          <w:rFonts w:ascii="Verdana" w:eastAsia="Times New Roman" w:hAnsi="Verdana" w:cs="Segoe UI"/>
        </w:rPr>
      </w:pPr>
    </w:p>
    <w:p w14:paraId="6C3C013F" w14:textId="77777777" w:rsidR="00051FF9" w:rsidRDefault="00051FF9" w:rsidP="00D663A9">
      <w:pPr>
        <w:spacing w:after="0" w:line="240" w:lineRule="auto"/>
        <w:textAlignment w:val="baseline"/>
        <w:rPr>
          <w:rFonts w:ascii="Verdana" w:eastAsia="Times New Roman" w:hAnsi="Verdana" w:cs="Segoe UI"/>
        </w:rPr>
      </w:pPr>
    </w:p>
    <w:p w14:paraId="4AB7FE0E" w14:textId="2AB78B93"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E724018" wp14:editId="20B2778B">
            <wp:extent cx="4762745" cy="5943905"/>
            <wp:effectExtent l="0" t="0" r="0" b="0"/>
            <wp:docPr id="34242634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26344" name="Picture 12"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762745" cy="5943905"/>
                    </a:xfrm>
                    <a:prstGeom prst="rect">
                      <a:avLst/>
                    </a:prstGeom>
                  </pic:spPr>
                </pic:pic>
              </a:graphicData>
            </a:graphic>
          </wp:inline>
        </w:drawing>
      </w:r>
    </w:p>
    <w:p w14:paraId="28C06C7B" w14:textId="77777777" w:rsidR="00051FF9" w:rsidRDefault="00051FF9" w:rsidP="00D663A9">
      <w:pPr>
        <w:spacing w:after="0" w:line="240" w:lineRule="auto"/>
        <w:textAlignment w:val="baseline"/>
        <w:rPr>
          <w:rFonts w:ascii="Verdana" w:eastAsia="Times New Roman" w:hAnsi="Verdana" w:cs="Segoe UI"/>
        </w:rPr>
      </w:pPr>
    </w:p>
    <w:p w14:paraId="3CF35ADF" w14:textId="77777777" w:rsidR="00051FF9" w:rsidRDefault="00051FF9" w:rsidP="00D663A9">
      <w:pPr>
        <w:spacing w:after="0" w:line="240" w:lineRule="auto"/>
        <w:textAlignment w:val="baseline"/>
        <w:rPr>
          <w:rFonts w:ascii="Verdana" w:eastAsia="Times New Roman" w:hAnsi="Verdana" w:cs="Segoe UI"/>
        </w:rPr>
      </w:pPr>
    </w:p>
    <w:p w14:paraId="00450127" w14:textId="6B6BA291" w:rsidR="00051FF9" w:rsidRPr="00604717"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1's outside interface.</w:t>
      </w:r>
      <w:r w:rsidR="00F255F6">
        <w:rPr>
          <w:rFonts w:ascii="Verdana" w:eastAsia="Times New Roman" w:hAnsi="Verdana" w:cs="Segoe UI"/>
        </w:rPr>
        <w:t xml:space="preserve"> It has </w:t>
      </w:r>
      <w:proofErr w:type="spellStart"/>
      <w:r w:rsidR="00F255F6">
        <w:rPr>
          <w:rFonts w:ascii="Verdana" w:eastAsia="Times New Roman" w:hAnsi="Verdana" w:cs="Segoe UI"/>
        </w:rPr>
        <w:t>beena</w:t>
      </w:r>
      <w:proofErr w:type="spellEnd"/>
      <w:r w:rsidR="00F255F6">
        <w:rPr>
          <w:rFonts w:ascii="Verdana" w:eastAsia="Times New Roman" w:hAnsi="Verdana" w:cs="Segoe UI"/>
        </w:rPr>
        <w:t xml:space="preserve"> applied on Router1’s G0/0 interface.</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2"/>
      <w:r w:rsidRPr="00C40ECC">
        <w:rPr>
          <w:rFonts w:ascii="Verdana" w:eastAsia="Times New Roman" w:hAnsi="Verdana" w:cs="Segoe UI"/>
          <w:i/>
          <w:iCs/>
          <w:sz w:val="20"/>
          <w:szCs w:val="20"/>
        </w:rPr>
        <w:t>organizational</w:t>
      </w:r>
      <w:commentRangeEnd w:id="2"/>
      <w:r w:rsidR="00B37D80">
        <w:rPr>
          <w:rStyle w:val="CommentReference"/>
        </w:rPr>
        <w:commentReference w:id="2"/>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642CAF0E" w:rsidR="00D663A9" w:rsidRPr="00462CA7" w:rsidRDefault="000A60C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is test case will be dedicated to the functionality of Port Security. For security purposes, there should be some default behavior of a network device when someone plugs their end device into it. For the purposes of my network, I will use the default amount of allowed MAC addresses for port security, only one. This way, once a device is already connected, an unauthorized user will not be able to plug in their device to a switch and gain access to the network. If they do, the interface will become err-disabled, essentially in a shutdown state.</w:t>
      </w:r>
      <w:r w:rsidR="002E5E77">
        <w:rPr>
          <w:rFonts w:ascii="Verdana" w:eastAsia="Times New Roman" w:hAnsi="Verdana" w:cs="Calibri"/>
        </w:rPr>
        <w:t xml:space="preserve"> Relevant devices include SW0-SW6.</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262E686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5D68F5F0" wp14:editId="39F9EA36">
            <wp:extent cx="5943600" cy="226060"/>
            <wp:effectExtent l="0" t="0" r="0" b="2540"/>
            <wp:docPr id="17366353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35348" name="Picture 173663534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943600" cy="226060"/>
                    </a:xfrm>
                    <a:prstGeom prst="rect">
                      <a:avLst/>
                    </a:prstGeom>
                  </pic:spPr>
                </pic:pic>
              </a:graphicData>
            </a:graphic>
          </wp:inline>
        </w:drawing>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2CC03A7E"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4E2F3B">
        <w:rPr>
          <w:rFonts w:ascii="Verdana" w:eastAsia="Times New Roman" w:hAnsi="Verdana" w:cs="Segoe UI"/>
          <w:noProof/>
          <w:sz w:val="18"/>
          <w:szCs w:val="18"/>
        </w:rPr>
        <w:drawing>
          <wp:inline distT="0" distB="0" distL="0" distR="0" wp14:anchorId="6590BD0D" wp14:editId="7CB199C9">
            <wp:extent cx="2133710" cy="577880"/>
            <wp:effectExtent l="0" t="0" r="0" b="0"/>
            <wp:docPr id="247270586" name="Picture 10"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70586" name="Picture 10" descr="A close up of numbers&#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2133710" cy="577880"/>
                    </a:xfrm>
                    <a:prstGeom prst="rect">
                      <a:avLst/>
                    </a:prstGeom>
                  </pic:spPr>
                </pic:pic>
              </a:graphicData>
            </a:graphic>
          </wp:inline>
        </w:drawing>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35CC6309"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D5649">
        <w:rPr>
          <w:rFonts w:ascii="Verdana" w:eastAsia="Times New Roman" w:hAnsi="Verdana" w:cs="Calibri"/>
          <w:noProof/>
        </w:rPr>
        <w:drawing>
          <wp:inline distT="0" distB="0" distL="0" distR="0" wp14:anchorId="7D001EDE" wp14:editId="72010176">
            <wp:extent cx="5943600" cy="5335905"/>
            <wp:effectExtent l="0" t="0" r="0" b="0"/>
            <wp:docPr id="74414686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6864" name="Picture 11" descr="A screenshot of a compute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5943600" cy="5335905"/>
                    </a:xfrm>
                    <a:prstGeom prst="rect">
                      <a:avLst/>
                    </a:prstGeom>
                  </pic:spPr>
                </pic:pic>
              </a:graphicData>
            </a:graphic>
          </wp:inline>
        </w:drawing>
      </w:r>
    </w:p>
    <w:p w14:paraId="00883961" w14:textId="77777777" w:rsidR="003D5649" w:rsidRDefault="003D5649" w:rsidP="00D663A9">
      <w:pPr>
        <w:spacing w:after="0" w:line="240" w:lineRule="auto"/>
        <w:textAlignment w:val="baseline"/>
        <w:rPr>
          <w:rFonts w:ascii="Verdana" w:eastAsia="Times New Roman" w:hAnsi="Verdana" w:cs="Calibri"/>
        </w:rPr>
      </w:pPr>
    </w:p>
    <w:p w14:paraId="50CFA98D" w14:textId="77CBFBC5" w:rsidR="003D5649" w:rsidRDefault="003D5649" w:rsidP="00D663A9">
      <w:pPr>
        <w:spacing w:after="0" w:line="240" w:lineRule="auto"/>
        <w:textAlignment w:val="baseline"/>
        <w:rPr>
          <w:rFonts w:ascii="Verdana" w:eastAsia="Times New Roman" w:hAnsi="Verdana" w:cs="Calibri"/>
        </w:rPr>
      </w:pPr>
      <w:r>
        <w:rPr>
          <w:rFonts w:ascii="Verdana" w:eastAsia="Times New Roman" w:hAnsi="Verdana" w:cs="Calibri"/>
        </w:rPr>
        <w:t>By using the command “show port-security interface [interface]”, with this interface being f0/4, you can see port security information for that port. PC0 is connected to SW1’s f0/4 interface. I have sent some pings from PC0 beforehand, so the “last source address” field is populated with PC0’s MAC address and source VLAN. Notice that the “maximum MAC addresses” field is 1. So, when I disconnect PC0 from the interface and connect a</w:t>
      </w:r>
      <w:r w:rsidR="00873563">
        <w:rPr>
          <w:rFonts w:ascii="Verdana" w:eastAsia="Times New Roman" w:hAnsi="Verdana" w:cs="Calibri"/>
        </w:rPr>
        <w:t>n IP phone</w:t>
      </w:r>
      <w:r>
        <w:rPr>
          <w:rFonts w:ascii="Verdana" w:eastAsia="Times New Roman" w:hAnsi="Verdana" w:cs="Calibri"/>
        </w:rPr>
        <w:t xml:space="preserve">, the port status should change from “secure-up” to </w:t>
      </w:r>
      <w:proofErr w:type="spellStart"/>
      <w:r>
        <w:rPr>
          <w:rFonts w:ascii="Verdana" w:eastAsia="Times New Roman" w:hAnsi="Verdana" w:cs="Calibri"/>
        </w:rPr>
        <w:t>shutdown</w:t>
      </w:r>
      <w:proofErr w:type="spellEnd"/>
      <w:r>
        <w:rPr>
          <w:rFonts w:ascii="Verdana" w:eastAsia="Times New Roman" w:hAnsi="Verdana" w:cs="Calibri"/>
        </w:rPr>
        <w:t>, and the last source address field to the new PC’s MAC address. The port-status being shut</w:t>
      </w:r>
      <w:r w:rsidR="007A184A">
        <w:rPr>
          <w:rFonts w:ascii="Verdana" w:eastAsia="Times New Roman" w:hAnsi="Verdana" w:cs="Calibri"/>
        </w:rPr>
        <w:t>down will confirm that port-security is working as intended. Since I did not configure err-disable recovery, the port will not come back online automatically. I will have to manually use the “shutdown” and “no shutdown” commands for it to come back online.</w:t>
      </w:r>
    </w:p>
    <w:p w14:paraId="459671D5" w14:textId="77777777" w:rsidR="00612C8A" w:rsidRDefault="00612C8A" w:rsidP="00D663A9">
      <w:pPr>
        <w:spacing w:after="0" w:line="240" w:lineRule="auto"/>
        <w:textAlignment w:val="baseline"/>
        <w:rPr>
          <w:rFonts w:ascii="Verdana" w:eastAsia="Times New Roman" w:hAnsi="Verdana" w:cs="Calibri"/>
        </w:rPr>
      </w:pPr>
    </w:p>
    <w:p w14:paraId="20709F0E" w14:textId="46623A55" w:rsidR="00612C8A" w:rsidRDefault="00873563" w:rsidP="00D663A9">
      <w:pPr>
        <w:spacing w:after="0" w:line="240" w:lineRule="auto"/>
        <w:textAlignment w:val="baseline"/>
        <w:rPr>
          <w:rFonts w:ascii="Verdana" w:eastAsia="Times New Roman" w:hAnsi="Verdana" w:cs="Calibri"/>
        </w:rPr>
      </w:pPr>
      <w:r>
        <w:rPr>
          <w:rFonts w:ascii="Verdana" w:eastAsia="Times New Roman" w:hAnsi="Verdana" w:cs="Calibri"/>
          <w:noProof/>
        </w:rPr>
        <w:lastRenderedPageBreak/>
        <w:drawing>
          <wp:inline distT="0" distB="0" distL="0" distR="0" wp14:anchorId="4164A14D" wp14:editId="2A19431F">
            <wp:extent cx="4273770" cy="2387723"/>
            <wp:effectExtent l="0" t="0" r="0" b="0"/>
            <wp:docPr id="167865714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57147" name="Picture 12" descr="A screenshot of a compute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273770" cy="2387723"/>
                    </a:xfrm>
                    <a:prstGeom prst="rect">
                      <a:avLst/>
                    </a:prstGeom>
                  </pic:spPr>
                </pic:pic>
              </a:graphicData>
            </a:graphic>
          </wp:inline>
        </w:drawing>
      </w:r>
    </w:p>
    <w:p w14:paraId="38F7679D" w14:textId="77777777" w:rsidR="00873563" w:rsidRDefault="00873563" w:rsidP="00D663A9">
      <w:pPr>
        <w:spacing w:after="0" w:line="240" w:lineRule="auto"/>
        <w:textAlignment w:val="baseline"/>
        <w:rPr>
          <w:rFonts w:ascii="Verdana" w:eastAsia="Times New Roman" w:hAnsi="Verdana" w:cs="Calibri"/>
        </w:rPr>
      </w:pPr>
    </w:p>
    <w:p w14:paraId="497A0EBB" w14:textId="732DBB4C" w:rsidR="004E2F3B" w:rsidRPr="00873563" w:rsidRDefault="00873563" w:rsidP="00D663A9">
      <w:pPr>
        <w:spacing w:after="0" w:line="240" w:lineRule="auto"/>
        <w:textAlignment w:val="baseline"/>
        <w:rPr>
          <w:rFonts w:ascii="Verdana" w:eastAsia="Times New Roman" w:hAnsi="Verdana" w:cs="Calibri"/>
        </w:rPr>
      </w:pPr>
      <w:r>
        <w:rPr>
          <w:rFonts w:ascii="Verdana" w:eastAsia="Times New Roman" w:hAnsi="Verdana" w:cs="Calibri"/>
        </w:rPr>
        <w:t>After adding an IP phone to interface f0/4, the port status has changed to “secure-down” and the total MAC addresses field has been cleared. This verifies that port security is functional and working as intended. By err-disabling the port, it will essentially be useless to an attacker attempting to access the network.</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1B0B5BA0" w:rsidR="00D663A9" w:rsidRDefault="00D663A9" w:rsidP="00D663A9">
      <w:pPr>
        <w:spacing w:after="0" w:line="240" w:lineRule="auto"/>
        <w:textAlignment w:val="baseline"/>
        <w:rPr>
          <w:rFonts w:ascii="Verdana" w:eastAsia="Times New Roman" w:hAnsi="Verdana" w:cs="Calibri"/>
          <w:color w:val="000000"/>
          <w:sz w:val="28"/>
          <w:szCs w:val="28"/>
        </w:rPr>
      </w:pPr>
      <w:r w:rsidRPr="00462CA7">
        <w:rPr>
          <w:rFonts w:ascii="Verdana" w:eastAsia="Times New Roman" w:hAnsi="Verdana" w:cs="Calibri"/>
          <w:color w:val="000000"/>
          <w:sz w:val="28"/>
          <w:szCs w:val="28"/>
        </w:rPr>
        <w:lastRenderedPageBreak/>
        <w:t> </w:t>
      </w:r>
      <w:r w:rsidR="0010130F">
        <w:rPr>
          <w:rFonts w:ascii="Verdana" w:eastAsia="Times New Roman" w:hAnsi="Verdana" w:cs="Segoe UI"/>
          <w:noProof/>
          <w:sz w:val="18"/>
          <w:szCs w:val="18"/>
        </w:rPr>
        <w:drawing>
          <wp:inline distT="0" distB="0" distL="0" distR="0" wp14:anchorId="1DC6C166" wp14:editId="5DEEF5E9">
            <wp:extent cx="5943600" cy="5382260"/>
            <wp:effectExtent l="0" t="0" r="0" b="8890"/>
            <wp:docPr id="190853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36589" name="Picture 1908536589"/>
                    <pic:cNvPicPr/>
                  </pic:nvPicPr>
                  <pic:blipFill>
                    <a:blip r:embed="rId151">
                      <a:extLst>
                        <a:ext uri="{28A0092B-C50C-407E-A947-70E740481C1C}">
                          <a14:useLocalDpi xmlns:a14="http://schemas.microsoft.com/office/drawing/2010/main" val="0"/>
                        </a:ext>
                      </a:extLst>
                    </a:blip>
                    <a:stretch>
                      <a:fillRect/>
                    </a:stretch>
                  </pic:blipFill>
                  <pic:spPr>
                    <a:xfrm>
                      <a:off x="0" y="0"/>
                      <a:ext cx="5943600" cy="5382260"/>
                    </a:xfrm>
                    <a:prstGeom prst="rect">
                      <a:avLst/>
                    </a:prstGeom>
                  </pic:spPr>
                </pic:pic>
              </a:graphicData>
            </a:graphic>
          </wp:inline>
        </w:drawing>
      </w:r>
    </w:p>
    <w:p w14:paraId="09F6ED60"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E53073E" w14:textId="77777777" w:rsidR="0010130F" w:rsidRDefault="0010130F" w:rsidP="00D663A9">
      <w:pPr>
        <w:spacing w:after="0" w:line="240" w:lineRule="auto"/>
        <w:textAlignment w:val="baseline"/>
        <w:rPr>
          <w:rFonts w:ascii="Verdana" w:eastAsia="Times New Roman" w:hAnsi="Verdana" w:cs="Calibri"/>
          <w:color w:val="000000"/>
          <w:sz w:val="28"/>
          <w:szCs w:val="28"/>
        </w:rPr>
      </w:pPr>
    </w:p>
    <w:p w14:paraId="6182C164" w14:textId="47FA3DA6" w:rsidR="0010130F" w:rsidRDefault="0010130F" w:rsidP="00D663A9">
      <w:pPr>
        <w:spacing w:after="0" w:line="240" w:lineRule="auto"/>
        <w:textAlignment w:val="baseline"/>
        <w:rPr>
          <w:rFonts w:ascii="Verdana" w:eastAsia="Times New Roman" w:hAnsi="Verdana" w:cs="Calibri"/>
          <w:color w:val="000000"/>
        </w:rPr>
      </w:pPr>
      <w:r w:rsidRPr="0010130F">
        <w:rPr>
          <w:rFonts w:ascii="Verdana" w:eastAsia="Times New Roman" w:hAnsi="Verdana" w:cs="Calibri"/>
          <w:color w:val="000000"/>
        </w:rPr>
        <w:t>SW1 Port Security configuration. First, the port has to be configured statically as either access or trunk, it cannot be in a dynamic mode. So, I used the command “switchport mode access” to put the interfaces in a static access mode. Then I configured port security with the default settings by using the command “switchport port-security”. The allowed MAC addresses on each port will be only 1, which is my intent. This way, the interfaces will become err-disabled if the switch learns another MAC address on that port.</w:t>
      </w:r>
    </w:p>
    <w:p w14:paraId="1DEC3362" w14:textId="77777777" w:rsidR="000D11C6" w:rsidRDefault="000D11C6" w:rsidP="00D663A9">
      <w:pPr>
        <w:spacing w:after="0" w:line="240" w:lineRule="auto"/>
        <w:textAlignment w:val="baseline"/>
        <w:rPr>
          <w:rFonts w:ascii="Verdana" w:eastAsia="Times New Roman" w:hAnsi="Verdana" w:cs="Calibri"/>
          <w:color w:val="000000"/>
        </w:rPr>
      </w:pPr>
    </w:p>
    <w:p w14:paraId="717F568E" w14:textId="77777777" w:rsidR="000D11C6" w:rsidRPr="0010130F" w:rsidRDefault="000D11C6" w:rsidP="00D663A9">
      <w:pPr>
        <w:spacing w:after="0" w:line="240" w:lineRule="auto"/>
        <w:textAlignment w:val="baseline"/>
        <w:rPr>
          <w:rFonts w:ascii="Verdana" w:eastAsia="Times New Roman" w:hAnsi="Verdana" w:cs="Segoe UI"/>
        </w:rPr>
      </w:pPr>
    </w:p>
    <w:p w14:paraId="0381E34A" w14:textId="77777777" w:rsidR="000D11C6" w:rsidRDefault="000D11C6">
      <w:pPr>
        <w:rPr>
          <w:rFonts w:ascii="Verdana" w:eastAsia="Times New Roman" w:hAnsi="Verdana" w:cs="Calibri Light"/>
          <w:color w:val="2F5496"/>
          <w:sz w:val="32"/>
          <w:szCs w:val="32"/>
          <w:shd w:val="clear" w:color="auto" w:fill="FFFFFF"/>
        </w:rPr>
      </w:pPr>
      <w:r>
        <w:rPr>
          <w:rFonts w:ascii="Verdana" w:eastAsia="Times New Roman" w:hAnsi="Verdana" w:cs="Calibri Light"/>
          <w:noProof/>
          <w:color w:val="2F5496"/>
          <w:sz w:val="32"/>
          <w:szCs w:val="32"/>
          <w:shd w:val="clear" w:color="auto" w:fill="FFFFFF"/>
        </w:rPr>
        <w:lastRenderedPageBreak/>
        <w:drawing>
          <wp:inline distT="0" distB="0" distL="0" distR="0" wp14:anchorId="2C97C691" wp14:editId="6D407A91">
            <wp:extent cx="5943600" cy="5455920"/>
            <wp:effectExtent l="0" t="0" r="0" b="0"/>
            <wp:docPr id="393980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80934" name="Picture 393980934"/>
                    <pic:cNvPicPr/>
                  </pic:nvPicPr>
                  <pic:blipFill>
                    <a:blip r:embed="rId152">
                      <a:extLst>
                        <a:ext uri="{28A0092B-C50C-407E-A947-70E740481C1C}">
                          <a14:useLocalDpi xmlns:a14="http://schemas.microsoft.com/office/drawing/2010/main" val="0"/>
                        </a:ext>
                      </a:extLst>
                    </a:blip>
                    <a:stretch>
                      <a:fillRect/>
                    </a:stretch>
                  </pic:blipFill>
                  <pic:spPr>
                    <a:xfrm>
                      <a:off x="0" y="0"/>
                      <a:ext cx="5943600" cy="5455920"/>
                    </a:xfrm>
                    <a:prstGeom prst="rect">
                      <a:avLst/>
                    </a:prstGeom>
                  </pic:spPr>
                </pic:pic>
              </a:graphicData>
            </a:graphic>
          </wp:inline>
        </w:drawing>
      </w:r>
    </w:p>
    <w:p w14:paraId="27CB37FC" w14:textId="77777777" w:rsidR="000D11C6" w:rsidRDefault="000D11C6">
      <w:pPr>
        <w:rPr>
          <w:rFonts w:ascii="Verdana" w:eastAsia="Times New Roman" w:hAnsi="Verdana" w:cs="Calibri Light"/>
          <w:shd w:val="clear" w:color="auto" w:fill="FFFFFF"/>
        </w:rPr>
      </w:pPr>
      <w:r w:rsidRPr="000D11C6">
        <w:rPr>
          <w:rFonts w:ascii="Verdana" w:eastAsia="Times New Roman" w:hAnsi="Verdana" w:cs="Calibri Light"/>
          <w:shd w:val="clear" w:color="auto" w:fill="FFFFFF"/>
        </w:rPr>
        <w:t>SW2 port security configuration</w:t>
      </w:r>
    </w:p>
    <w:p w14:paraId="4EC221F7" w14:textId="77777777" w:rsidR="000D11C6" w:rsidRDefault="000D11C6">
      <w:pPr>
        <w:rPr>
          <w:rFonts w:ascii="Verdana" w:eastAsia="Times New Roman" w:hAnsi="Verdana" w:cs="Calibri Light"/>
          <w:shd w:val="clear" w:color="auto" w:fill="FFFFFF"/>
        </w:rPr>
      </w:pPr>
    </w:p>
    <w:p w14:paraId="5D052B18" w14:textId="77777777" w:rsidR="000D11C6" w:rsidRDefault="000D11C6">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61067E1" wp14:editId="35E8E433">
            <wp:extent cx="5943600" cy="5485765"/>
            <wp:effectExtent l="0" t="0" r="0" b="635"/>
            <wp:docPr id="179974791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47918" name="Picture 3" descr="A screenshot of a compute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943600" cy="5485765"/>
                    </a:xfrm>
                    <a:prstGeom prst="rect">
                      <a:avLst/>
                    </a:prstGeom>
                  </pic:spPr>
                </pic:pic>
              </a:graphicData>
            </a:graphic>
          </wp:inline>
        </w:drawing>
      </w:r>
    </w:p>
    <w:p w14:paraId="522591FB" w14:textId="77777777" w:rsidR="000D11C6" w:rsidRDefault="000D11C6">
      <w:pPr>
        <w:rPr>
          <w:rFonts w:ascii="Verdana" w:eastAsia="Times New Roman" w:hAnsi="Verdana" w:cs="Calibri Light"/>
          <w:shd w:val="clear" w:color="auto" w:fill="FFFFFF"/>
        </w:rPr>
      </w:pPr>
    </w:p>
    <w:p w14:paraId="4FCACEA6" w14:textId="77777777" w:rsidR="000F61BE" w:rsidRDefault="000D11C6">
      <w:pPr>
        <w:rPr>
          <w:rFonts w:ascii="Verdana" w:eastAsia="Times New Roman" w:hAnsi="Verdana" w:cs="Calibri Light"/>
          <w:shd w:val="clear" w:color="auto" w:fill="FFFFFF"/>
        </w:rPr>
      </w:pPr>
      <w:r>
        <w:rPr>
          <w:rFonts w:ascii="Verdana" w:eastAsia="Times New Roman" w:hAnsi="Verdana" w:cs="Calibri Light"/>
          <w:shd w:val="clear" w:color="auto" w:fill="FFFFFF"/>
        </w:rPr>
        <w:t>SW3 port security configuration</w:t>
      </w:r>
    </w:p>
    <w:p w14:paraId="23922EAB" w14:textId="77777777" w:rsidR="000F61BE" w:rsidRDefault="000F61BE">
      <w:pPr>
        <w:rPr>
          <w:rFonts w:ascii="Verdana" w:eastAsia="Times New Roman" w:hAnsi="Verdana" w:cs="Calibri Light"/>
          <w:shd w:val="clear" w:color="auto" w:fill="FFFFFF"/>
        </w:rPr>
      </w:pPr>
    </w:p>
    <w:p w14:paraId="7E186FC6" w14:textId="77777777"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9A4C77A" wp14:editId="1D99505E">
            <wp:extent cx="4673840" cy="5943905"/>
            <wp:effectExtent l="0" t="0" r="0" b="0"/>
            <wp:docPr id="1386373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738" name="Picture 4" descr="A screenshot of a compute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673840" cy="5943905"/>
                    </a:xfrm>
                    <a:prstGeom prst="rect">
                      <a:avLst/>
                    </a:prstGeom>
                  </pic:spPr>
                </pic:pic>
              </a:graphicData>
            </a:graphic>
          </wp:inline>
        </w:drawing>
      </w:r>
    </w:p>
    <w:p w14:paraId="0BD2190A" w14:textId="2FEEFACE"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4 port security configuration</w:t>
      </w:r>
    </w:p>
    <w:p w14:paraId="28CFA909" w14:textId="77777777" w:rsidR="000F61BE" w:rsidRDefault="000F61BE">
      <w:pPr>
        <w:rPr>
          <w:rFonts w:ascii="Verdana" w:eastAsia="Times New Roman" w:hAnsi="Verdana" w:cs="Calibri Light"/>
          <w:shd w:val="clear" w:color="auto" w:fill="FFFFFF"/>
        </w:rPr>
      </w:pPr>
    </w:p>
    <w:p w14:paraId="7901855B" w14:textId="32CDDBA8"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55A9B41C" wp14:editId="3319B8C5">
            <wp:extent cx="5943600" cy="5500370"/>
            <wp:effectExtent l="0" t="0" r="0" b="5080"/>
            <wp:docPr id="29330668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06685" name="Picture 5" descr="A screenshot of a compute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5943600" cy="5500370"/>
                    </a:xfrm>
                    <a:prstGeom prst="rect">
                      <a:avLst/>
                    </a:prstGeom>
                  </pic:spPr>
                </pic:pic>
              </a:graphicData>
            </a:graphic>
          </wp:inline>
        </w:drawing>
      </w:r>
    </w:p>
    <w:p w14:paraId="2728B6BF" w14:textId="5970F88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5 port security configuration</w:t>
      </w:r>
    </w:p>
    <w:p w14:paraId="74B9A94E" w14:textId="77777777" w:rsidR="000F61BE" w:rsidRDefault="000F61BE">
      <w:pPr>
        <w:rPr>
          <w:rFonts w:ascii="Verdana" w:eastAsia="Times New Roman" w:hAnsi="Verdana" w:cs="Calibri Light"/>
          <w:shd w:val="clear" w:color="auto" w:fill="FFFFFF"/>
        </w:rPr>
      </w:pPr>
    </w:p>
    <w:p w14:paraId="6BC700AC" w14:textId="4330C7A6"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41680179" wp14:editId="5705F5B6">
            <wp:extent cx="5943600" cy="5497195"/>
            <wp:effectExtent l="0" t="0" r="0" b="8255"/>
            <wp:docPr id="1184772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7273" name="Picture 6" descr="A screenshot of a computer&#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943600" cy="5497195"/>
                    </a:xfrm>
                    <a:prstGeom prst="rect">
                      <a:avLst/>
                    </a:prstGeom>
                  </pic:spPr>
                </pic:pic>
              </a:graphicData>
            </a:graphic>
          </wp:inline>
        </w:drawing>
      </w:r>
    </w:p>
    <w:p w14:paraId="75DB3B69" w14:textId="77777777" w:rsidR="000F61BE" w:rsidRDefault="000F61BE">
      <w:pPr>
        <w:rPr>
          <w:rFonts w:ascii="Verdana" w:eastAsia="Times New Roman" w:hAnsi="Verdana" w:cs="Calibri Light"/>
          <w:shd w:val="clear" w:color="auto" w:fill="FFFFFF"/>
        </w:rPr>
      </w:pPr>
    </w:p>
    <w:p w14:paraId="1DA1EF6E" w14:textId="25731470"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6 port security configuration</w:t>
      </w:r>
    </w:p>
    <w:p w14:paraId="2035A713" w14:textId="77777777" w:rsidR="000F61BE" w:rsidRDefault="000F61BE">
      <w:pPr>
        <w:rPr>
          <w:rFonts w:ascii="Verdana" w:eastAsia="Times New Roman" w:hAnsi="Verdana" w:cs="Calibri Light"/>
          <w:shd w:val="clear" w:color="auto" w:fill="FFFFFF"/>
        </w:rPr>
      </w:pPr>
    </w:p>
    <w:p w14:paraId="42BFBEB0" w14:textId="0561DF14" w:rsidR="000F61BE" w:rsidRDefault="000F61BE">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16B7C674" wp14:editId="2B57C2AC">
            <wp:extent cx="5454930" cy="5778797"/>
            <wp:effectExtent l="0" t="0" r="0" b="0"/>
            <wp:docPr id="2810660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66020" name="Picture 281066020"/>
                    <pic:cNvPicPr/>
                  </pic:nvPicPr>
                  <pic:blipFill>
                    <a:blip r:embed="rId157">
                      <a:extLst>
                        <a:ext uri="{28A0092B-C50C-407E-A947-70E740481C1C}">
                          <a14:useLocalDpi xmlns:a14="http://schemas.microsoft.com/office/drawing/2010/main" val="0"/>
                        </a:ext>
                      </a:extLst>
                    </a:blip>
                    <a:stretch>
                      <a:fillRect/>
                    </a:stretch>
                  </pic:blipFill>
                  <pic:spPr>
                    <a:xfrm>
                      <a:off x="0" y="0"/>
                      <a:ext cx="5454930" cy="5778797"/>
                    </a:xfrm>
                    <a:prstGeom prst="rect">
                      <a:avLst/>
                    </a:prstGeom>
                  </pic:spPr>
                </pic:pic>
              </a:graphicData>
            </a:graphic>
          </wp:inline>
        </w:drawing>
      </w:r>
    </w:p>
    <w:p w14:paraId="434ABC1A" w14:textId="77777777" w:rsidR="000F61BE" w:rsidRDefault="000F61BE">
      <w:pPr>
        <w:rPr>
          <w:rFonts w:ascii="Verdana" w:eastAsia="Times New Roman" w:hAnsi="Verdana" w:cs="Calibri Light"/>
          <w:shd w:val="clear" w:color="auto" w:fill="FFFFFF"/>
        </w:rPr>
      </w:pPr>
    </w:p>
    <w:p w14:paraId="32378A3F" w14:textId="1777DCB3" w:rsidR="000F61BE" w:rsidRDefault="000F61BE">
      <w:pPr>
        <w:rPr>
          <w:rFonts w:ascii="Verdana" w:eastAsia="Times New Roman" w:hAnsi="Verdana" w:cs="Calibri Light"/>
          <w:shd w:val="clear" w:color="auto" w:fill="FFFFFF"/>
        </w:rPr>
      </w:pPr>
      <w:r>
        <w:rPr>
          <w:rFonts w:ascii="Verdana" w:eastAsia="Times New Roman" w:hAnsi="Verdana" w:cs="Calibri Light"/>
          <w:shd w:val="clear" w:color="auto" w:fill="FFFFFF"/>
        </w:rPr>
        <w:t>SW0</w:t>
      </w:r>
      <w:r w:rsidR="0042424F">
        <w:rPr>
          <w:rFonts w:ascii="Verdana" w:eastAsia="Times New Roman" w:hAnsi="Verdana" w:cs="Calibri Light"/>
          <w:shd w:val="clear" w:color="auto" w:fill="FFFFFF"/>
        </w:rPr>
        <w:t xml:space="preserve"> guest network</w:t>
      </w:r>
      <w:r>
        <w:rPr>
          <w:rFonts w:ascii="Verdana" w:eastAsia="Times New Roman" w:hAnsi="Verdana" w:cs="Calibri Light"/>
          <w:shd w:val="clear" w:color="auto" w:fill="FFFFFF"/>
        </w:rPr>
        <w:t xml:space="preserve"> port security configuration</w:t>
      </w:r>
    </w:p>
    <w:p w14:paraId="5050218D" w14:textId="77777777" w:rsidR="000F61BE" w:rsidRDefault="000F61BE">
      <w:pPr>
        <w:rPr>
          <w:rFonts w:ascii="Verdana" w:eastAsia="Times New Roman" w:hAnsi="Verdana" w:cs="Calibri Light"/>
          <w:shd w:val="clear" w:color="auto" w:fill="FFFFFF"/>
        </w:rPr>
      </w:pPr>
    </w:p>
    <w:p w14:paraId="0F8214B5" w14:textId="68A1E599" w:rsidR="000F61BE" w:rsidRDefault="0042424F">
      <w:pPr>
        <w:rPr>
          <w:rFonts w:ascii="Verdana" w:eastAsia="Times New Roman" w:hAnsi="Verdana" w:cs="Calibri Light"/>
          <w:shd w:val="clear" w:color="auto" w:fill="FFFFFF"/>
        </w:rPr>
      </w:pPr>
      <w:r>
        <w:rPr>
          <w:rFonts w:ascii="Verdana" w:eastAsia="Times New Roman" w:hAnsi="Verdana" w:cs="Calibri Light"/>
          <w:noProof/>
          <w:shd w:val="clear" w:color="auto" w:fill="FFFFFF"/>
        </w:rPr>
        <w:lastRenderedPageBreak/>
        <w:drawing>
          <wp:inline distT="0" distB="0" distL="0" distR="0" wp14:anchorId="25F20503" wp14:editId="32E0E8DD">
            <wp:extent cx="5943600" cy="5287645"/>
            <wp:effectExtent l="0" t="0" r="0" b="8255"/>
            <wp:docPr id="6526893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89343" name="Picture 652689343"/>
                    <pic:cNvPicPr/>
                  </pic:nvPicPr>
                  <pic:blipFill>
                    <a:blip r:embed="rId158">
                      <a:extLst>
                        <a:ext uri="{28A0092B-C50C-407E-A947-70E740481C1C}">
                          <a14:useLocalDpi xmlns:a14="http://schemas.microsoft.com/office/drawing/2010/main" val="0"/>
                        </a:ext>
                      </a:extLst>
                    </a:blip>
                    <a:stretch>
                      <a:fillRect/>
                    </a:stretch>
                  </pic:blipFill>
                  <pic:spPr>
                    <a:xfrm>
                      <a:off x="0" y="0"/>
                      <a:ext cx="5943600" cy="5287645"/>
                    </a:xfrm>
                    <a:prstGeom prst="rect">
                      <a:avLst/>
                    </a:prstGeom>
                  </pic:spPr>
                </pic:pic>
              </a:graphicData>
            </a:graphic>
          </wp:inline>
        </w:drawing>
      </w:r>
    </w:p>
    <w:p w14:paraId="600624BD" w14:textId="77777777" w:rsidR="0042424F" w:rsidRDefault="0042424F">
      <w:pPr>
        <w:rPr>
          <w:rFonts w:ascii="Verdana" w:eastAsia="Times New Roman" w:hAnsi="Verdana" w:cs="Calibri Light"/>
          <w:shd w:val="clear" w:color="auto" w:fill="FFFFFF"/>
        </w:rPr>
      </w:pPr>
    </w:p>
    <w:p w14:paraId="6358CE40" w14:textId="0E57706C" w:rsidR="0042424F" w:rsidRPr="000D11C6" w:rsidRDefault="0042424F">
      <w:pPr>
        <w:rPr>
          <w:rFonts w:ascii="Verdana" w:eastAsia="Times New Roman" w:hAnsi="Verdana" w:cs="Calibri Light"/>
          <w:shd w:val="clear" w:color="auto" w:fill="FFFFFF"/>
        </w:rPr>
      </w:pPr>
      <w:r>
        <w:rPr>
          <w:rFonts w:ascii="Verdana" w:eastAsia="Times New Roman" w:hAnsi="Verdana" w:cs="Calibri Light"/>
          <w:shd w:val="clear" w:color="auto" w:fill="FFFFFF"/>
        </w:rPr>
        <w:t>SW1 guest network port security configuration</w:t>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EE93782" w:rsidR="04F74335" w:rsidRDefault="00C73D39" w:rsidP="04F74335">
      <w:pPr>
        <w:spacing w:after="0" w:line="240" w:lineRule="auto"/>
        <w:rPr>
          <w:rFonts w:ascii="Verdana" w:hAnsi="Verdana" w:cs="Arial"/>
          <w:sz w:val="20"/>
          <w:szCs w:val="20"/>
        </w:rPr>
      </w:pPr>
      <w:r>
        <w:rPr>
          <w:rFonts w:ascii="Verdana" w:hAnsi="Verdana" w:cs="Arial"/>
          <w:sz w:val="20"/>
          <w:szCs w:val="20"/>
        </w:rPr>
        <w:t>Troubleshooting my network was the major reason why I got stuck so many times. Mostly, it was simple issues that I overlooked. Some were more thought-provoking and took longer to figure out.</w:t>
      </w:r>
      <w:r w:rsidR="00C0467C">
        <w:rPr>
          <w:rFonts w:ascii="Verdana" w:hAnsi="Verdana" w:cs="Arial"/>
          <w:sz w:val="20"/>
          <w:szCs w:val="20"/>
        </w:rPr>
        <w:t xml:space="preserve"> Two commands that were major in helping me analyze the network are the “ping” and “tracert” commands. Ping allows you to test for basic connectivity; the device sends a request and if the receiving device is online and functional, they will send a reply. Tracert is similar in testing connectivity, but it allows you to see each hop and at which device the problem is occurring. These commands were crucial to me in ensuring </w:t>
      </w:r>
      <w:r w:rsidR="00C0467C">
        <w:rPr>
          <w:rFonts w:ascii="Verdana" w:hAnsi="Verdana" w:cs="Arial"/>
          <w:sz w:val="20"/>
          <w:szCs w:val="20"/>
        </w:rPr>
        <w:lastRenderedPageBreak/>
        <w:t xml:space="preserve">functionality of the network, and troubleshooting if problems arose. </w:t>
      </w:r>
      <w:r>
        <w:rPr>
          <w:rFonts w:ascii="Verdana" w:hAnsi="Verdana" w:cs="Arial"/>
          <w:sz w:val="20"/>
          <w:szCs w:val="20"/>
        </w:rPr>
        <w:t>I take the following steps during my troubleshooting process:</w:t>
      </w:r>
    </w:p>
    <w:p w14:paraId="790807CD" w14:textId="77777777" w:rsidR="00C73D39" w:rsidRDefault="00C73D39" w:rsidP="04F74335">
      <w:pPr>
        <w:spacing w:after="0" w:line="240" w:lineRule="auto"/>
        <w:rPr>
          <w:rFonts w:ascii="Verdana" w:hAnsi="Verdana" w:cs="Arial"/>
          <w:sz w:val="20"/>
          <w:szCs w:val="20"/>
        </w:rPr>
      </w:pPr>
    </w:p>
    <w:p w14:paraId="22F6CB03" w14:textId="4559F5A9" w:rsidR="00C73D39" w:rsidRDefault="00C73D39"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Ask myself basic questions, such as “what’s happening? Was that configuration correct?” Questions like those help me to get my mind in troubleshooting mode.</w:t>
      </w:r>
    </w:p>
    <w:p w14:paraId="4BA2FFC7" w14:textId="1D844B60" w:rsidR="00C73D39" w:rsidRDefault="00C73D39" w:rsidP="00C73D39">
      <w:pPr>
        <w:pStyle w:val="ListParagraph"/>
        <w:numPr>
          <w:ilvl w:val="0"/>
          <w:numId w:val="4"/>
        </w:numPr>
        <w:spacing w:after="0" w:line="240" w:lineRule="auto"/>
        <w:rPr>
          <w:rFonts w:ascii="Verdana" w:hAnsi="Verdana" w:cs="Arial"/>
          <w:sz w:val="20"/>
          <w:szCs w:val="20"/>
        </w:rPr>
      </w:pPr>
      <w:proofErr w:type="gramStart"/>
      <w:r>
        <w:rPr>
          <w:rFonts w:ascii="Verdana" w:hAnsi="Verdana" w:cs="Arial"/>
          <w:sz w:val="20"/>
          <w:szCs w:val="20"/>
        </w:rPr>
        <w:t>Next</w:t>
      </w:r>
      <w:proofErr w:type="gramEnd"/>
      <w:r>
        <w:rPr>
          <w:rFonts w:ascii="Verdana" w:hAnsi="Verdana" w:cs="Arial"/>
          <w:sz w:val="20"/>
          <w:szCs w:val="20"/>
        </w:rPr>
        <w:t xml:space="preserve"> I try to isolate the problem. If I can trace the problem to a section of the network, it will be easier to diagnose.</w:t>
      </w:r>
    </w:p>
    <w:p w14:paraId="4A5B825D" w14:textId="172467CE" w:rsidR="00C73D39" w:rsidRDefault="00C73D39"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Here I will</w:t>
      </w:r>
      <w:r w:rsidR="004E1C15">
        <w:rPr>
          <w:rFonts w:ascii="Verdana" w:hAnsi="Verdana" w:cs="Arial"/>
          <w:sz w:val="20"/>
          <w:szCs w:val="20"/>
        </w:rPr>
        <w:t xml:space="preserve"> check basic configurations, </w:t>
      </w:r>
      <w:proofErr w:type="spellStart"/>
      <w:r w:rsidR="004E1C15">
        <w:rPr>
          <w:rFonts w:ascii="Verdana" w:hAnsi="Verdana" w:cs="Arial"/>
          <w:sz w:val="20"/>
          <w:szCs w:val="20"/>
        </w:rPr>
        <w:t>ie</w:t>
      </w:r>
      <w:proofErr w:type="spellEnd"/>
      <w:r w:rsidR="004E1C15">
        <w:rPr>
          <w:rFonts w:ascii="Verdana" w:hAnsi="Verdana" w:cs="Arial"/>
          <w:sz w:val="20"/>
          <w:szCs w:val="20"/>
        </w:rPr>
        <w:t xml:space="preserve">. IP/subnet mask, default gateways, routes, is the interface online, etc. Problems in this area were plentiful, and even after I thought everything was correct, I realized that I overlooked a </w:t>
      </w:r>
      <w:proofErr w:type="spellStart"/>
      <w:r w:rsidR="004E1C15">
        <w:rPr>
          <w:rFonts w:ascii="Verdana" w:hAnsi="Verdana" w:cs="Arial"/>
          <w:sz w:val="20"/>
          <w:szCs w:val="20"/>
        </w:rPr>
        <w:t>smalld</w:t>
      </w:r>
      <w:proofErr w:type="spellEnd"/>
      <w:r w:rsidR="004E1C15">
        <w:rPr>
          <w:rFonts w:ascii="Verdana" w:hAnsi="Verdana" w:cs="Arial"/>
          <w:sz w:val="20"/>
          <w:szCs w:val="20"/>
        </w:rPr>
        <w:t xml:space="preserve"> detail. </w:t>
      </w:r>
    </w:p>
    <w:p w14:paraId="0F915A93" w14:textId="3B8BBE26"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Show” commands are extremely important for troubleshooting, they allow you to se</w:t>
      </w:r>
      <w:r w:rsidR="000C50BA">
        <w:rPr>
          <w:rFonts w:ascii="Verdana" w:hAnsi="Verdana" w:cs="Arial"/>
          <w:sz w:val="20"/>
          <w:szCs w:val="20"/>
        </w:rPr>
        <w:t xml:space="preserve">e </w:t>
      </w:r>
      <w:r>
        <w:rPr>
          <w:rFonts w:ascii="Verdana" w:hAnsi="Verdana" w:cs="Arial"/>
          <w:sz w:val="20"/>
          <w:szCs w:val="20"/>
        </w:rPr>
        <w:t>your configurations up close and in detail.</w:t>
      </w:r>
      <w:r w:rsidR="000C50BA">
        <w:rPr>
          <w:rFonts w:ascii="Verdana" w:hAnsi="Verdana" w:cs="Arial"/>
          <w:sz w:val="20"/>
          <w:szCs w:val="20"/>
        </w:rPr>
        <w:t xml:space="preserve"> I also use the “?” added onto a command to see all possible configurations.</w:t>
      </w:r>
      <w:r>
        <w:rPr>
          <w:rFonts w:ascii="Verdana" w:hAnsi="Verdana" w:cs="Arial"/>
          <w:sz w:val="20"/>
          <w:szCs w:val="20"/>
        </w:rPr>
        <w:t xml:space="preserve"> This is where I spend most of my time.</w:t>
      </w:r>
    </w:p>
    <w:p w14:paraId="550AE550" w14:textId="7CA5F685"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If none of these steps resolve the problem, I start the research phase. Cisco forums are especially helpful, as they are vendor specific and there usually is someone who has had the exact same problem before.</w:t>
      </w:r>
    </w:p>
    <w:p w14:paraId="61BA8215" w14:textId="6EDD4B98" w:rsidR="004E1C15" w:rsidRDefault="004E1C15" w:rsidP="00C73D39">
      <w:pPr>
        <w:pStyle w:val="ListParagraph"/>
        <w:numPr>
          <w:ilvl w:val="0"/>
          <w:numId w:val="4"/>
        </w:numPr>
        <w:spacing w:after="0" w:line="240" w:lineRule="auto"/>
        <w:rPr>
          <w:rFonts w:ascii="Verdana" w:hAnsi="Verdana" w:cs="Arial"/>
          <w:sz w:val="20"/>
          <w:szCs w:val="20"/>
        </w:rPr>
      </w:pPr>
      <w:r>
        <w:rPr>
          <w:rFonts w:ascii="Verdana" w:hAnsi="Verdana" w:cs="Arial"/>
          <w:sz w:val="20"/>
          <w:szCs w:val="20"/>
        </w:rPr>
        <w:t>Lastly, I take breaks. The last thing you want is to get burnt out and tired. Sometimes all you need is to take a break, come back the next day, and tackle the problem with a fresh mind.</w:t>
      </w:r>
    </w:p>
    <w:p w14:paraId="24D6F0D0" w14:textId="77777777" w:rsidR="004E1C15" w:rsidRDefault="004E1C15" w:rsidP="004E1C15">
      <w:pPr>
        <w:spacing w:after="0" w:line="240" w:lineRule="auto"/>
        <w:rPr>
          <w:rFonts w:ascii="Verdana" w:hAnsi="Verdana" w:cs="Arial"/>
          <w:sz w:val="20"/>
          <w:szCs w:val="20"/>
        </w:rPr>
      </w:pPr>
    </w:p>
    <w:p w14:paraId="0C39EAED" w14:textId="77777777" w:rsidR="004E1C15" w:rsidRDefault="004E1C15" w:rsidP="004E1C15">
      <w:pPr>
        <w:spacing w:after="0" w:line="240" w:lineRule="auto"/>
        <w:rPr>
          <w:rFonts w:ascii="Verdana" w:hAnsi="Verdana" w:cs="Arial"/>
          <w:sz w:val="20"/>
          <w:szCs w:val="20"/>
        </w:rPr>
      </w:pPr>
    </w:p>
    <w:p w14:paraId="17BA8F2B" w14:textId="77777777" w:rsidR="004E1C15" w:rsidRPr="004E1C15" w:rsidRDefault="004E1C15" w:rsidP="004E1C15">
      <w:pPr>
        <w:spacing w:after="0" w:line="240" w:lineRule="auto"/>
        <w:rPr>
          <w:rFonts w:ascii="Verdana" w:hAnsi="Verdana" w:cs="Arial"/>
          <w:sz w:val="20"/>
          <w:szCs w:val="20"/>
        </w:rPr>
      </w:pPr>
    </w:p>
    <w:p w14:paraId="45C7F98D" w14:textId="77777777" w:rsidR="004E1C15" w:rsidRDefault="004E1C15" w:rsidP="004E1C15">
      <w:pPr>
        <w:spacing w:after="0" w:line="240" w:lineRule="auto"/>
        <w:rPr>
          <w:rFonts w:ascii="Verdana" w:hAnsi="Verdana" w:cs="Arial"/>
          <w:sz w:val="20"/>
          <w:szCs w:val="20"/>
        </w:rPr>
      </w:pPr>
    </w:p>
    <w:p w14:paraId="790446CD" w14:textId="5A900CFB" w:rsidR="004E1C15" w:rsidRPr="004E1C15" w:rsidRDefault="004E1C15" w:rsidP="004E1C1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35288DFA" w14:textId="007988F6" w:rsidR="000A7E2F" w:rsidRDefault="000A7E2F" w:rsidP="000A7E2F">
      <w:pPr>
        <w:spacing w:after="0" w:line="240" w:lineRule="auto"/>
        <w:jc w:val="center"/>
        <w:rPr>
          <w:rFonts w:ascii="Verdana" w:hAnsi="Verdana" w:cs="Arial"/>
          <w:sz w:val="20"/>
          <w:szCs w:val="20"/>
        </w:rPr>
      </w:pPr>
      <w:r>
        <w:rPr>
          <w:rFonts w:ascii="Verdana" w:hAnsi="Verdana" w:cs="Arial"/>
          <w:sz w:val="20"/>
          <w:szCs w:val="20"/>
        </w:rPr>
        <w:t>Thank you for reading my Network Engineering Capstone project.</w:t>
      </w:r>
    </w:p>
    <w:p w14:paraId="66FDD82D" w14:textId="77777777" w:rsidR="000A7E2F" w:rsidRDefault="000A7E2F" w:rsidP="000A7E2F">
      <w:pPr>
        <w:spacing w:after="0" w:line="240" w:lineRule="auto"/>
        <w:jc w:val="center"/>
        <w:rPr>
          <w:rFonts w:ascii="Verdana" w:hAnsi="Verdana" w:cs="Arial"/>
          <w:sz w:val="20"/>
          <w:szCs w:val="20"/>
        </w:rPr>
      </w:pPr>
    </w:p>
    <w:p w14:paraId="4B06CAE3" w14:textId="19C79D9B" w:rsidR="000A7E2F" w:rsidRPr="000A7E2F" w:rsidRDefault="000A7E2F" w:rsidP="000A7E2F">
      <w:pPr>
        <w:spacing w:after="0" w:line="240" w:lineRule="auto"/>
        <w:jc w:val="center"/>
        <w:rPr>
          <w:rFonts w:ascii="Verdana" w:hAnsi="Verdana" w:cs="Arial"/>
          <w:b/>
          <w:bCs/>
          <w:sz w:val="20"/>
          <w:szCs w:val="20"/>
        </w:rPr>
      </w:pPr>
      <w:r w:rsidRPr="000A7E2F">
        <w:rPr>
          <w:rFonts w:ascii="Verdana" w:hAnsi="Verdana" w:cs="Arial"/>
          <w:b/>
          <w:bCs/>
          <w:sz w:val="20"/>
          <w:szCs w:val="20"/>
        </w:rPr>
        <w:t>Emily Parker</w:t>
      </w:r>
    </w:p>
    <w:p w14:paraId="60D2809E" w14:textId="77777777" w:rsidR="000A7E2F" w:rsidRPr="000A7E2F" w:rsidRDefault="000A7E2F" w:rsidP="000A7E2F">
      <w:pPr>
        <w:spacing w:after="0" w:line="240" w:lineRule="auto"/>
        <w:jc w:val="center"/>
        <w:textAlignment w:val="baseline"/>
        <w:rPr>
          <w:rFonts w:ascii="Verdana" w:eastAsia="Times New Roman" w:hAnsi="Verdana" w:cs="Times New Roman"/>
          <w:b/>
          <w:bCs/>
          <w:sz w:val="20"/>
          <w:szCs w:val="20"/>
        </w:rPr>
      </w:pPr>
      <w:r w:rsidRPr="000A7E2F">
        <w:rPr>
          <w:rFonts w:ascii="Verdana" w:eastAsia="Times New Roman" w:hAnsi="Verdana" w:cs="Times New Roman"/>
          <w:b/>
          <w:bCs/>
          <w:sz w:val="20"/>
          <w:szCs w:val="20"/>
        </w:rPr>
        <w:t> 011200197</w:t>
      </w:r>
    </w:p>
    <w:p w14:paraId="7AD86875" w14:textId="294B34DC" w:rsidR="000A7E2F" w:rsidRPr="000A7E2F" w:rsidRDefault="000A7E2F" w:rsidP="000A7E2F">
      <w:pPr>
        <w:spacing w:after="0" w:line="240" w:lineRule="auto"/>
        <w:jc w:val="center"/>
        <w:rPr>
          <w:rFonts w:ascii="Verdana" w:hAnsi="Verdana" w:cs="Arial"/>
          <w:b/>
          <w:bCs/>
          <w:sz w:val="20"/>
          <w:szCs w:val="20"/>
        </w:rPr>
      </w:pPr>
      <w:r w:rsidRPr="000A7E2F">
        <w:rPr>
          <w:rFonts w:ascii="Verdana" w:hAnsi="Verdana" w:cs="Arial"/>
          <w:b/>
          <w:bCs/>
          <w:sz w:val="20"/>
          <w:szCs w:val="20"/>
        </w:rPr>
        <w:t>epar255@wgu.edu</w:t>
      </w: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59"/>
      <w:footerReference w:type="default" r:id="rId160"/>
      <w:headerReference w:type="first" r:id="rId161"/>
      <w:footerReference w:type="first" r:id="rId16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2"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C25F7" w15:done="1"/>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8DA389F" w16cex:dateUtc="2024-01-19T17:23: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C25F7" w16cid:durableId="08DA389F"/>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07C57" w14:textId="77777777" w:rsidR="00C07AFE" w:rsidRDefault="00C07AFE" w:rsidP="00862194">
      <w:pPr>
        <w:spacing w:after="0" w:line="240" w:lineRule="auto"/>
      </w:pPr>
      <w:r>
        <w:separator/>
      </w:r>
    </w:p>
  </w:endnote>
  <w:endnote w:type="continuationSeparator" w:id="0">
    <w:p w14:paraId="008D133C" w14:textId="77777777" w:rsidR="00C07AFE" w:rsidRDefault="00C07AFE" w:rsidP="00862194">
      <w:pPr>
        <w:spacing w:after="0" w:line="240" w:lineRule="auto"/>
      </w:pPr>
      <w:r>
        <w:continuationSeparator/>
      </w:r>
    </w:p>
  </w:endnote>
  <w:endnote w:type="continuationNotice" w:id="1">
    <w:p w14:paraId="6EBB9392" w14:textId="77777777" w:rsidR="00C07AFE" w:rsidRDefault="00C07A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4E749" w14:textId="77777777" w:rsidR="00C07AFE" w:rsidRDefault="00C07AFE" w:rsidP="00862194">
      <w:pPr>
        <w:spacing w:after="0" w:line="240" w:lineRule="auto"/>
      </w:pPr>
      <w:r>
        <w:separator/>
      </w:r>
    </w:p>
  </w:footnote>
  <w:footnote w:type="continuationSeparator" w:id="0">
    <w:p w14:paraId="2E2C0A40" w14:textId="77777777" w:rsidR="00C07AFE" w:rsidRDefault="00C07AFE" w:rsidP="00862194">
      <w:pPr>
        <w:spacing w:after="0" w:line="240" w:lineRule="auto"/>
      </w:pPr>
      <w:r>
        <w:continuationSeparator/>
      </w:r>
    </w:p>
  </w:footnote>
  <w:footnote w:type="continuationNotice" w:id="1">
    <w:p w14:paraId="7C24E260" w14:textId="77777777" w:rsidR="00C07AFE" w:rsidRDefault="00C07A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3581602A"/>
    <w:multiLevelType w:val="hybridMultilevel"/>
    <w:tmpl w:val="30DCC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th Gilson (She, Her)">
    <w15:presenceInfo w15:providerId="AD" w15:userId="S::beth.gilson@wgu.edu::687aad1b-c513-4434-87b4-379f4a4bbab2"/>
  </w15:person>
  <w15:person w15:author="Parker, Emily">
    <w15:presenceInfo w15:providerId="AD" w15:userId="S-1-5-21-1407069837-2091007605-538272213-57443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2F15"/>
    <w:rsid w:val="00013CA5"/>
    <w:rsid w:val="00013DE0"/>
    <w:rsid w:val="00033DAC"/>
    <w:rsid w:val="00051FF9"/>
    <w:rsid w:val="0005682B"/>
    <w:rsid w:val="00057C08"/>
    <w:rsid w:val="0006154C"/>
    <w:rsid w:val="000661EF"/>
    <w:rsid w:val="000667F2"/>
    <w:rsid w:val="00074909"/>
    <w:rsid w:val="00081A19"/>
    <w:rsid w:val="00087D65"/>
    <w:rsid w:val="00093908"/>
    <w:rsid w:val="00095BF9"/>
    <w:rsid w:val="00096B21"/>
    <w:rsid w:val="000A37AC"/>
    <w:rsid w:val="000A60C7"/>
    <w:rsid w:val="000A7E2F"/>
    <w:rsid w:val="000B2D35"/>
    <w:rsid w:val="000B6F70"/>
    <w:rsid w:val="000C4389"/>
    <w:rsid w:val="000C4C91"/>
    <w:rsid w:val="000C50BA"/>
    <w:rsid w:val="000C5F6F"/>
    <w:rsid w:val="000D11C6"/>
    <w:rsid w:val="000E294D"/>
    <w:rsid w:val="000E355D"/>
    <w:rsid w:val="000E4F67"/>
    <w:rsid w:val="000F31DB"/>
    <w:rsid w:val="000F61BE"/>
    <w:rsid w:val="0010130F"/>
    <w:rsid w:val="00110F39"/>
    <w:rsid w:val="001176AB"/>
    <w:rsid w:val="0012177D"/>
    <w:rsid w:val="00124955"/>
    <w:rsid w:val="00127254"/>
    <w:rsid w:val="00134E54"/>
    <w:rsid w:val="0015204E"/>
    <w:rsid w:val="001530AC"/>
    <w:rsid w:val="00156BEC"/>
    <w:rsid w:val="00160376"/>
    <w:rsid w:val="00160508"/>
    <w:rsid w:val="00161C9F"/>
    <w:rsid w:val="00170E0A"/>
    <w:rsid w:val="00197165"/>
    <w:rsid w:val="001A19E9"/>
    <w:rsid w:val="001A636B"/>
    <w:rsid w:val="001A730B"/>
    <w:rsid w:val="001B40DB"/>
    <w:rsid w:val="001D4650"/>
    <w:rsid w:val="001F02E8"/>
    <w:rsid w:val="002015B5"/>
    <w:rsid w:val="002206D7"/>
    <w:rsid w:val="002345A3"/>
    <w:rsid w:val="00250926"/>
    <w:rsid w:val="00262564"/>
    <w:rsid w:val="00263EF1"/>
    <w:rsid w:val="00280043"/>
    <w:rsid w:val="002924EE"/>
    <w:rsid w:val="00294AB4"/>
    <w:rsid w:val="0029798A"/>
    <w:rsid w:val="002C0D8D"/>
    <w:rsid w:val="002C16D5"/>
    <w:rsid w:val="002C4C71"/>
    <w:rsid w:val="002D15A7"/>
    <w:rsid w:val="002D1FB3"/>
    <w:rsid w:val="002E03A2"/>
    <w:rsid w:val="002E096D"/>
    <w:rsid w:val="002E37AD"/>
    <w:rsid w:val="002E5E77"/>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75E9E"/>
    <w:rsid w:val="003A1708"/>
    <w:rsid w:val="003A553C"/>
    <w:rsid w:val="003D563F"/>
    <w:rsid w:val="003D5649"/>
    <w:rsid w:val="00403D1C"/>
    <w:rsid w:val="00406E29"/>
    <w:rsid w:val="004079F5"/>
    <w:rsid w:val="0041222E"/>
    <w:rsid w:val="00412A0F"/>
    <w:rsid w:val="0042424F"/>
    <w:rsid w:val="004250F0"/>
    <w:rsid w:val="00426FAC"/>
    <w:rsid w:val="0043343F"/>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C5427"/>
    <w:rsid w:val="004D29E7"/>
    <w:rsid w:val="004E1180"/>
    <w:rsid w:val="004E1C15"/>
    <w:rsid w:val="004E1D30"/>
    <w:rsid w:val="004E2F3B"/>
    <w:rsid w:val="004E3314"/>
    <w:rsid w:val="004E56BF"/>
    <w:rsid w:val="004F6A73"/>
    <w:rsid w:val="005002F8"/>
    <w:rsid w:val="0051428A"/>
    <w:rsid w:val="00517259"/>
    <w:rsid w:val="005201E2"/>
    <w:rsid w:val="00521631"/>
    <w:rsid w:val="00523AB3"/>
    <w:rsid w:val="0054774F"/>
    <w:rsid w:val="00553AEB"/>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04717"/>
    <w:rsid w:val="00606C8F"/>
    <w:rsid w:val="00612C8A"/>
    <w:rsid w:val="00624F30"/>
    <w:rsid w:val="00640DD7"/>
    <w:rsid w:val="00642C3A"/>
    <w:rsid w:val="006437DF"/>
    <w:rsid w:val="00652A9D"/>
    <w:rsid w:val="0066199D"/>
    <w:rsid w:val="006732E2"/>
    <w:rsid w:val="006838E1"/>
    <w:rsid w:val="00695FB0"/>
    <w:rsid w:val="006B2640"/>
    <w:rsid w:val="006B3189"/>
    <w:rsid w:val="006B3BC2"/>
    <w:rsid w:val="006B617F"/>
    <w:rsid w:val="006C0F36"/>
    <w:rsid w:val="006C4F54"/>
    <w:rsid w:val="006C7921"/>
    <w:rsid w:val="006CB78E"/>
    <w:rsid w:val="006D1A6F"/>
    <w:rsid w:val="006D27C7"/>
    <w:rsid w:val="006D5320"/>
    <w:rsid w:val="006E16F3"/>
    <w:rsid w:val="006F15E3"/>
    <w:rsid w:val="006F1E3A"/>
    <w:rsid w:val="006F58D1"/>
    <w:rsid w:val="00716ECA"/>
    <w:rsid w:val="007236AB"/>
    <w:rsid w:val="0073085D"/>
    <w:rsid w:val="007324F8"/>
    <w:rsid w:val="00747152"/>
    <w:rsid w:val="007509EC"/>
    <w:rsid w:val="0075182A"/>
    <w:rsid w:val="00770EEA"/>
    <w:rsid w:val="00790517"/>
    <w:rsid w:val="007A151D"/>
    <w:rsid w:val="007A184A"/>
    <w:rsid w:val="007A49ED"/>
    <w:rsid w:val="007C5438"/>
    <w:rsid w:val="007D55CC"/>
    <w:rsid w:val="007F5BD9"/>
    <w:rsid w:val="0081524E"/>
    <w:rsid w:val="008200B6"/>
    <w:rsid w:val="00822D37"/>
    <w:rsid w:val="008445F7"/>
    <w:rsid w:val="00844C9C"/>
    <w:rsid w:val="00853CC0"/>
    <w:rsid w:val="00862194"/>
    <w:rsid w:val="00872AE9"/>
    <w:rsid w:val="00873563"/>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9F6F60"/>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02BF"/>
    <w:rsid w:val="00A76A33"/>
    <w:rsid w:val="00A77F02"/>
    <w:rsid w:val="00A80020"/>
    <w:rsid w:val="00A82A44"/>
    <w:rsid w:val="00A949AC"/>
    <w:rsid w:val="00AA0157"/>
    <w:rsid w:val="00AA3C86"/>
    <w:rsid w:val="00AA43A1"/>
    <w:rsid w:val="00AE03A2"/>
    <w:rsid w:val="00AE11AB"/>
    <w:rsid w:val="00AE6AFF"/>
    <w:rsid w:val="00AE7710"/>
    <w:rsid w:val="00AF678C"/>
    <w:rsid w:val="00B00949"/>
    <w:rsid w:val="00B074F4"/>
    <w:rsid w:val="00B16169"/>
    <w:rsid w:val="00B24CF9"/>
    <w:rsid w:val="00B27A03"/>
    <w:rsid w:val="00B3109C"/>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1D03"/>
    <w:rsid w:val="00BB2A13"/>
    <w:rsid w:val="00BB7F38"/>
    <w:rsid w:val="00BC0030"/>
    <w:rsid w:val="00BC1E46"/>
    <w:rsid w:val="00BC1F1F"/>
    <w:rsid w:val="00BC4523"/>
    <w:rsid w:val="00BD1742"/>
    <w:rsid w:val="00BD7547"/>
    <w:rsid w:val="00BE1ACB"/>
    <w:rsid w:val="00C024BB"/>
    <w:rsid w:val="00C02599"/>
    <w:rsid w:val="00C03687"/>
    <w:rsid w:val="00C0467C"/>
    <w:rsid w:val="00C07AFE"/>
    <w:rsid w:val="00C108E8"/>
    <w:rsid w:val="00C12447"/>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73D39"/>
    <w:rsid w:val="00C86AF6"/>
    <w:rsid w:val="00CA3690"/>
    <w:rsid w:val="00CB5107"/>
    <w:rsid w:val="00CC7D4B"/>
    <w:rsid w:val="00CD189F"/>
    <w:rsid w:val="00CE16FC"/>
    <w:rsid w:val="00CF3E90"/>
    <w:rsid w:val="00D029AD"/>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017BA"/>
    <w:rsid w:val="00E1484D"/>
    <w:rsid w:val="00E15602"/>
    <w:rsid w:val="00E17167"/>
    <w:rsid w:val="00E17254"/>
    <w:rsid w:val="00E22913"/>
    <w:rsid w:val="00E23112"/>
    <w:rsid w:val="00E26465"/>
    <w:rsid w:val="00E3072A"/>
    <w:rsid w:val="00E313C3"/>
    <w:rsid w:val="00E35FAA"/>
    <w:rsid w:val="00E5352B"/>
    <w:rsid w:val="00E552B8"/>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1BE0"/>
    <w:rsid w:val="00F255F6"/>
    <w:rsid w:val="00F27062"/>
    <w:rsid w:val="00F34CB0"/>
    <w:rsid w:val="00F41580"/>
    <w:rsid w:val="00F46098"/>
    <w:rsid w:val="00F47C4A"/>
    <w:rsid w:val="00F61025"/>
    <w:rsid w:val="00F62F23"/>
    <w:rsid w:val="00F63E14"/>
    <w:rsid w:val="00F74CA5"/>
    <w:rsid w:val="00F855CC"/>
    <w:rsid w:val="00F87C30"/>
    <w:rsid w:val="00F922E3"/>
    <w:rsid w:val="00FA4D21"/>
    <w:rsid w:val="00FB06AC"/>
    <w:rsid w:val="00FB314A"/>
    <w:rsid w:val="00FB5BC3"/>
    <w:rsid w:val="00FB5DDE"/>
    <w:rsid w:val="00FC3AC6"/>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 w:type="paragraph" w:styleId="ListParagraph">
    <w:name w:val="List Paragraph"/>
    <w:basedOn w:val="Normal"/>
    <w:uiPriority w:val="34"/>
    <w:qFormat/>
    <w:rsid w:val="00C73D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59" Type="http://schemas.openxmlformats.org/officeDocument/2006/relationships/header" Target="header1.xml"/><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microsoft.com/office/2016/09/relationships/commentsIds" Target="commentsIds.xml"/><Relationship Id="rId149" Type="http://schemas.openxmlformats.org/officeDocument/2006/relationships/image" Target="media/image134.png"/><Relationship Id="rId5" Type="http://schemas.openxmlformats.org/officeDocument/2006/relationships/customXml" Target="../customXml/item5.xml"/><Relationship Id="rId95" Type="http://schemas.openxmlformats.org/officeDocument/2006/relationships/image" Target="media/image84.png"/><Relationship Id="rId160" Type="http://schemas.openxmlformats.org/officeDocument/2006/relationships/footer" Target="footer1.xm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4.png"/><Relationship Id="rId85" Type="http://schemas.openxmlformats.org/officeDocument/2006/relationships/image" Target="media/image74.PNG"/><Relationship Id="rId150" Type="http://schemas.openxmlformats.org/officeDocument/2006/relationships/image" Target="media/image135.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microsoft.com/office/2018/08/relationships/commentsExtensible" Target="commentsExtensi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omments" Target="comments.xml"/><Relationship Id="rId147" Type="http://schemas.openxmlformats.org/officeDocument/2006/relationships/image" Target="media/image132.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7.png"/><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8.png"/><Relationship Id="rId148" Type="http://schemas.openxmlformats.org/officeDocument/2006/relationships/image" Target="media/image133.png"/><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29.png"/><Relationship Id="rId90" Type="http://schemas.openxmlformats.org/officeDocument/2006/relationships/image" Target="media/image79.png"/><Relationship Id="rId165"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40.png"/></Relationships>
</file>

<file path=word/_rels/footer1.xml.rels><?xml version="1.0" encoding="UTF-8" standalone="yes"?>
<Relationships xmlns="http://schemas.openxmlformats.org/package/2006/relationships"><Relationship Id="rId1" Type="http://schemas.openxmlformats.org/officeDocument/2006/relationships/image" Target="media/image144.jpg"/></Relationships>
</file>

<file path=word/_rels/footer2.xml.rels><?xml version="1.0" encoding="UTF-8" standalone="yes"?>
<Relationships xmlns="http://schemas.openxmlformats.org/package/2006/relationships"><Relationship Id="rId1" Type="http://schemas.openxmlformats.org/officeDocument/2006/relationships/image" Target="media/image1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84</TotalTime>
  <Pages>102</Pages>
  <Words>5957</Words>
  <Characters>3395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213</cp:revision>
  <dcterms:created xsi:type="dcterms:W3CDTF">2024-03-13T20:36:00Z</dcterms:created>
  <dcterms:modified xsi:type="dcterms:W3CDTF">2024-06-1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